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244CC8" w14:textId="39407E9C" w:rsidR="00AE0911" w:rsidRPr="00D457F1" w:rsidRDefault="00DB6C5D" w:rsidP="00F80267">
      <w:pPr>
        <w:rPr>
          <w:rFonts w:asciiTheme="majorBidi" w:hAnsiTheme="majorBidi" w:cstheme="majorBidi"/>
          <w:b/>
        </w:rPr>
      </w:pPr>
      <w:r w:rsidRPr="00D457F1">
        <w:rPr>
          <w:rFonts w:asciiTheme="majorBidi" w:hAnsiTheme="majorBidi" w:cstheme="majorBidi"/>
          <w:b/>
        </w:rPr>
        <w:t>Overview:</w:t>
      </w:r>
    </w:p>
    <w:p w14:paraId="06BAF3F8" w14:textId="372C944A" w:rsidR="00802860" w:rsidRPr="00D457F1" w:rsidRDefault="00802860" w:rsidP="00802860">
      <w:pPr>
        <w:jc w:val="both"/>
        <w:rPr>
          <w:rFonts w:asciiTheme="majorBidi" w:hAnsiTheme="majorBidi" w:cstheme="majorBidi"/>
        </w:rPr>
      </w:pPr>
      <w:r w:rsidRPr="00802860">
        <w:rPr>
          <w:rFonts w:asciiTheme="majorBidi" w:hAnsiTheme="majorBidi" w:cstheme="majorBidi"/>
          <w:b/>
          <w:bCs/>
        </w:rPr>
        <w:t>Note:</w:t>
      </w:r>
      <w:r w:rsidRPr="00D457F1">
        <w:rPr>
          <w:rFonts w:asciiTheme="majorBidi" w:hAnsiTheme="majorBidi" w:cstheme="majorBidi"/>
        </w:rPr>
        <w:t xml:space="preserve"> </w:t>
      </w:r>
      <w:r>
        <w:rPr>
          <w:rFonts w:asciiTheme="majorBidi" w:hAnsiTheme="majorBidi" w:cstheme="majorBidi"/>
        </w:rPr>
        <w:t xml:space="preserve">do not worry about this lengthy document; </w:t>
      </w:r>
      <w:r w:rsidRPr="00D457F1">
        <w:rPr>
          <w:rFonts w:asciiTheme="majorBidi" w:hAnsiTheme="majorBidi" w:cstheme="majorBidi"/>
        </w:rPr>
        <w:t>you may see that this assignment has many requirements. However, some of these requirements are trivial, covered in the lab, or trivial variations on other methods.</w:t>
      </w:r>
    </w:p>
    <w:p w14:paraId="7A45F292" w14:textId="03003CA3" w:rsidR="004C02A0" w:rsidRPr="00D457F1" w:rsidRDefault="004C02A0" w:rsidP="00802860">
      <w:pPr>
        <w:jc w:val="both"/>
        <w:rPr>
          <w:rFonts w:asciiTheme="majorBidi" w:hAnsiTheme="majorBidi" w:cstheme="majorBidi"/>
        </w:rPr>
      </w:pPr>
      <w:r w:rsidRPr="00D457F1">
        <w:rPr>
          <w:rFonts w:asciiTheme="majorBidi" w:hAnsiTheme="majorBidi" w:cstheme="majorBidi"/>
        </w:rPr>
        <w:t>In Assignment 1</w:t>
      </w:r>
      <w:r w:rsidR="00476062">
        <w:rPr>
          <w:rFonts w:asciiTheme="majorBidi" w:hAnsiTheme="majorBidi" w:cstheme="majorBidi"/>
        </w:rPr>
        <w:t>,</w:t>
      </w:r>
      <w:r w:rsidRPr="00D457F1">
        <w:rPr>
          <w:rFonts w:asciiTheme="majorBidi" w:hAnsiTheme="majorBidi" w:cstheme="majorBidi"/>
        </w:rPr>
        <w:t xml:space="preserve"> you created an Array and a Linked List using built</w:t>
      </w:r>
      <w:r w:rsidR="00476062">
        <w:rPr>
          <w:rFonts w:asciiTheme="majorBidi" w:hAnsiTheme="majorBidi" w:cstheme="majorBidi"/>
        </w:rPr>
        <w:t>-</w:t>
      </w:r>
      <w:r w:rsidRPr="00D457F1">
        <w:rPr>
          <w:rFonts w:asciiTheme="majorBidi" w:hAnsiTheme="majorBidi" w:cstheme="majorBidi"/>
        </w:rPr>
        <w:t xml:space="preserve">in arrays and linked lists of Mobile Objects you defined yourself. In this assignment, you are to build your own ArrayList (this is basically a generic array) and a </w:t>
      </w:r>
      <w:r w:rsidR="003C38CC" w:rsidRPr="003C38CC">
        <w:rPr>
          <w:rFonts w:asciiTheme="majorBidi" w:hAnsiTheme="majorBidi" w:cstheme="majorBidi"/>
          <w:bCs/>
        </w:rPr>
        <w:t>doubly</w:t>
      </w:r>
      <w:r w:rsidR="003C38CC" w:rsidRPr="00D457F1">
        <w:rPr>
          <w:rFonts w:asciiTheme="majorBidi" w:hAnsiTheme="majorBidi" w:cstheme="majorBidi"/>
          <w:b/>
        </w:rPr>
        <w:t xml:space="preserve"> </w:t>
      </w:r>
      <w:r w:rsidRPr="00D457F1">
        <w:rPr>
          <w:rFonts w:asciiTheme="majorBidi" w:hAnsiTheme="majorBidi" w:cstheme="majorBidi"/>
        </w:rPr>
        <w:t xml:space="preserve">Linked List. </w:t>
      </w:r>
    </w:p>
    <w:p w14:paraId="210A6213" w14:textId="0F0F01D8" w:rsidR="00524200" w:rsidRPr="00D457F1" w:rsidRDefault="00BE3EF3" w:rsidP="00C67255">
      <w:pPr>
        <w:pStyle w:val="Heading2"/>
        <w:rPr>
          <w:rFonts w:asciiTheme="majorBidi" w:hAnsiTheme="majorBidi"/>
        </w:rPr>
      </w:pPr>
      <w:r w:rsidRPr="00D457F1">
        <w:rPr>
          <w:rFonts w:asciiTheme="majorBidi" w:hAnsiTheme="majorBidi"/>
        </w:rPr>
        <w:t>Require</w:t>
      </w:r>
      <w:r w:rsidR="00050842" w:rsidRPr="00D457F1">
        <w:rPr>
          <w:rFonts w:asciiTheme="majorBidi" w:hAnsiTheme="majorBidi"/>
        </w:rPr>
        <w:t>ment</w:t>
      </w:r>
      <w:r w:rsidR="00C67255" w:rsidRPr="00D457F1">
        <w:rPr>
          <w:rFonts w:asciiTheme="majorBidi" w:hAnsiTheme="majorBidi"/>
        </w:rPr>
        <w:t>:</w:t>
      </w:r>
    </w:p>
    <w:p w14:paraId="050239E5" w14:textId="77442207" w:rsidR="00D502EA" w:rsidRPr="00D457F1" w:rsidRDefault="00050842" w:rsidP="00BE3EF3">
      <w:pPr>
        <w:pStyle w:val="ListParagraph"/>
        <w:numPr>
          <w:ilvl w:val="0"/>
          <w:numId w:val="13"/>
        </w:numPr>
        <w:rPr>
          <w:rFonts w:asciiTheme="majorBidi" w:hAnsiTheme="majorBidi" w:cstheme="majorBidi"/>
          <w:bCs/>
          <w:u w:val="single"/>
        </w:rPr>
      </w:pPr>
      <w:r w:rsidRPr="00D457F1">
        <w:rPr>
          <w:rFonts w:asciiTheme="majorBidi" w:hAnsiTheme="majorBidi" w:cstheme="majorBidi"/>
          <w:bCs/>
          <w:u w:val="single"/>
        </w:rPr>
        <w:t xml:space="preserve">Animal Class: </w:t>
      </w:r>
      <w:r w:rsidRPr="00D457F1">
        <w:rPr>
          <w:rFonts w:asciiTheme="majorBidi" w:hAnsiTheme="majorBidi" w:cstheme="majorBidi"/>
          <w:bCs/>
        </w:rPr>
        <w:t>it is basically the Animal class created in Assignment #1.</w:t>
      </w:r>
    </w:p>
    <w:p w14:paraId="0BDA5EF5" w14:textId="568AEB08" w:rsidR="00050842" w:rsidRPr="00D457F1" w:rsidRDefault="00050842" w:rsidP="00BE3EF3">
      <w:pPr>
        <w:pStyle w:val="ListParagraph"/>
        <w:numPr>
          <w:ilvl w:val="0"/>
          <w:numId w:val="13"/>
        </w:numPr>
        <w:rPr>
          <w:rFonts w:asciiTheme="majorBidi" w:hAnsiTheme="majorBidi" w:cstheme="majorBidi"/>
          <w:bCs/>
          <w:u w:val="single"/>
        </w:rPr>
      </w:pPr>
      <w:r w:rsidRPr="00D457F1">
        <w:rPr>
          <w:rFonts w:asciiTheme="majorBidi" w:hAnsiTheme="majorBidi" w:cstheme="majorBidi"/>
          <w:bCs/>
          <w:u w:val="single"/>
        </w:rPr>
        <w:t>Animal subclasses:</w:t>
      </w:r>
    </w:p>
    <w:p w14:paraId="5FE6C0CD" w14:textId="3B22E9C5" w:rsidR="00050842" w:rsidRPr="00D457F1" w:rsidRDefault="00050842" w:rsidP="00BA7ECE">
      <w:pPr>
        <w:pStyle w:val="ListParagraph"/>
        <w:numPr>
          <w:ilvl w:val="0"/>
          <w:numId w:val="12"/>
        </w:numPr>
        <w:ind w:left="1260"/>
        <w:rPr>
          <w:rFonts w:asciiTheme="majorBidi" w:hAnsiTheme="majorBidi" w:cstheme="majorBidi"/>
          <w:bCs/>
        </w:rPr>
      </w:pPr>
      <w:r w:rsidRPr="00D457F1">
        <w:rPr>
          <w:rFonts w:asciiTheme="majorBidi" w:hAnsiTheme="majorBidi" w:cstheme="majorBidi"/>
          <w:bCs/>
        </w:rPr>
        <w:t>Two types of these subclasses are already implemented in Assignment 1 (Cat and Snake). So, you can basically use these classes with the following modifications:</w:t>
      </w:r>
    </w:p>
    <w:p w14:paraId="41E904DC" w14:textId="77777777" w:rsidR="00050842" w:rsidRPr="00D457F1" w:rsidRDefault="00050842" w:rsidP="00BA7ECE">
      <w:pPr>
        <w:pStyle w:val="ListParagraph"/>
        <w:numPr>
          <w:ilvl w:val="2"/>
          <w:numId w:val="12"/>
        </w:numPr>
        <w:rPr>
          <w:rFonts w:asciiTheme="majorBidi" w:hAnsiTheme="majorBidi" w:cstheme="majorBidi"/>
          <w:bCs/>
        </w:rPr>
      </w:pPr>
      <w:r w:rsidRPr="00D457F1">
        <w:rPr>
          <w:rFonts w:asciiTheme="majorBidi" w:hAnsiTheme="majorBidi" w:cstheme="majorBidi"/>
          <w:bCs/>
        </w:rPr>
        <w:t xml:space="preserve">Generate their starting positions </w:t>
      </w:r>
      <w:r w:rsidRPr="00D457F1">
        <w:rPr>
          <w:rFonts w:asciiTheme="majorBidi" w:hAnsiTheme="majorBidi" w:cstheme="majorBidi"/>
          <w:b/>
        </w:rPr>
        <w:t>randomly</w:t>
      </w:r>
      <w:r w:rsidRPr="00D457F1">
        <w:rPr>
          <w:rFonts w:asciiTheme="majorBidi" w:hAnsiTheme="majorBidi" w:cstheme="majorBidi"/>
          <w:bCs/>
        </w:rPr>
        <w:t xml:space="preserve"> in the range -25 to + 25 in x and y, while z should be initialized to (0).</w:t>
      </w:r>
    </w:p>
    <w:p w14:paraId="48AF8593" w14:textId="456EF905" w:rsidR="00050842" w:rsidRPr="00D457F1" w:rsidRDefault="00050842" w:rsidP="00BA7ECE">
      <w:pPr>
        <w:pStyle w:val="ListParagraph"/>
        <w:numPr>
          <w:ilvl w:val="2"/>
          <w:numId w:val="12"/>
        </w:numPr>
        <w:jc w:val="both"/>
        <w:rPr>
          <w:rFonts w:asciiTheme="majorBidi" w:hAnsiTheme="majorBidi" w:cstheme="majorBidi"/>
          <w:bCs/>
        </w:rPr>
      </w:pPr>
      <w:r w:rsidRPr="00D457F1">
        <w:rPr>
          <w:rFonts w:asciiTheme="majorBidi" w:hAnsiTheme="majorBidi" w:cstheme="majorBidi"/>
          <w:bCs/>
        </w:rPr>
        <w:t>Cats and Snakes need a new method Eat, which takes a parameter of type “Bird” (A type of animal) and deletes it.  If a cat/snake gets close enough to a bird</w:t>
      </w:r>
      <w:r w:rsidR="00476062">
        <w:rPr>
          <w:rFonts w:asciiTheme="majorBidi" w:hAnsiTheme="majorBidi" w:cstheme="majorBidi"/>
          <w:bCs/>
        </w:rPr>
        <w:t>,</w:t>
      </w:r>
      <w:r w:rsidRPr="00D457F1">
        <w:rPr>
          <w:rFonts w:asciiTheme="majorBidi" w:hAnsiTheme="majorBidi" w:cstheme="majorBidi"/>
          <w:bCs/>
        </w:rPr>
        <w:t xml:space="preserve"> it will eat it (details discussed later).  </w:t>
      </w:r>
    </w:p>
    <w:p w14:paraId="2E828C2D" w14:textId="4598EEAE" w:rsidR="00BA7ECE" w:rsidRPr="00D457F1" w:rsidRDefault="00BA7ECE" w:rsidP="00BA7ECE">
      <w:pPr>
        <w:pStyle w:val="ListParagraph"/>
        <w:numPr>
          <w:ilvl w:val="0"/>
          <w:numId w:val="12"/>
        </w:numPr>
        <w:ind w:left="1260"/>
        <w:rPr>
          <w:rFonts w:asciiTheme="majorBidi" w:hAnsiTheme="majorBidi" w:cstheme="majorBidi"/>
          <w:bCs/>
        </w:rPr>
      </w:pPr>
      <w:r w:rsidRPr="00D457F1">
        <w:rPr>
          <w:rFonts w:asciiTheme="majorBidi" w:hAnsiTheme="majorBidi" w:cstheme="majorBidi"/>
          <w:bCs/>
        </w:rPr>
        <w:t xml:space="preserve">You are also going to make a new animal subclass:  Bird.   Birds can have the following names:  {“Tweety”, “Zazu”, “Iago”, “Hula”, “Manu”, “Couscous”, “Roo”, Tookie”, “Plucky”, “Jay”}  Generate their starting positions </w:t>
      </w:r>
      <w:r w:rsidRPr="00D457F1">
        <w:rPr>
          <w:rFonts w:asciiTheme="majorBidi" w:hAnsiTheme="majorBidi" w:cstheme="majorBidi"/>
          <w:b/>
        </w:rPr>
        <w:t>randomly</w:t>
      </w:r>
      <w:r w:rsidRPr="00D457F1">
        <w:rPr>
          <w:rFonts w:asciiTheme="majorBidi" w:hAnsiTheme="majorBidi" w:cstheme="majorBidi"/>
          <w:bCs/>
        </w:rPr>
        <w:t xml:space="preserve"> in the range -100 to + 100 in X and Y, and between 0 and 10 in Z.  </w:t>
      </w:r>
    </w:p>
    <w:p w14:paraId="10A42881" w14:textId="37A2EF3F" w:rsidR="00050842" w:rsidRPr="00D457F1" w:rsidRDefault="00050842" w:rsidP="00BA7ECE">
      <w:pPr>
        <w:pStyle w:val="ListParagraph"/>
        <w:numPr>
          <w:ilvl w:val="0"/>
          <w:numId w:val="12"/>
        </w:numPr>
        <w:ind w:left="1260"/>
        <w:rPr>
          <w:rFonts w:asciiTheme="majorBidi" w:hAnsiTheme="majorBidi" w:cstheme="majorBidi"/>
          <w:bCs/>
        </w:rPr>
      </w:pPr>
      <w:r w:rsidRPr="00D457F1">
        <w:rPr>
          <w:rFonts w:asciiTheme="majorBidi" w:hAnsiTheme="majorBidi" w:cstheme="majorBidi"/>
          <w:bCs/>
        </w:rPr>
        <w:t>You do need to make the objects comparable -</w:t>
      </w:r>
      <w:r w:rsidR="00BA7ECE" w:rsidRPr="00D457F1">
        <w:rPr>
          <w:rFonts w:asciiTheme="majorBidi" w:hAnsiTheme="majorBidi" w:cstheme="majorBidi"/>
          <w:bCs/>
        </w:rPr>
        <w:t xml:space="preserve"> </w:t>
      </w:r>
      <w:r w:rsidRPr="00D457F1">
        <w:rPr>
          <w:rFonts w:asciiTheme="majorBidi" w:hAnsiTheme="majorBidi" w:cstheme="majorBidi"/>
          <w:bCs/>
        </w:rPr>
        <w:t>for now</w:t>
      </w:r>
      <w:r w:rsidR="00476062">
        <w:rPr>
          <w:rFonts w:asciiTheme="majorBidi" w:hAnsiTheme="majorBidi" w:cstheme="majorBidi"/>
          <w:bCs/>
        </w:rPr>
        <w:t>,</w:t>
      </w:r>
      <w:r w:rsidRPr="00D457F1">
        <w:rPr>
          <w:rFonts w:asciiTheme="majorBidi" w:hAnsiTheme="majorBidi" w:cstheme="majorBidi"/>
          <w:bCs/>
        </w:rPr>
        <w:t xml:space="preserve"> simply make them comparable by Name (so they can be sorted Alphabetically by name).  </w:t>
      </w:r>
      <w:r w:rsidR="00BA7ECE" w:rsidRPr="00D457F1">
        <w:rPr>
          <w:rFonts w:asciiTheme="majorBidi" w:hAnsiTheme="majorBidi" w:cstheme="majorBidi"/>
          <w:bCs/>
        </w:rPr>
        <w:t xml:space="preserve">[we already discussed comparable. </w:t>
      </w:r>
      <w:r w:rsidR="00476062">
        <w:rPr>
          <w:rFonts w:asciiTheme="majorBidi" w:hAnsiTheme="majorBidi" w:cstheme="majorBidi"/>
          <w:bCs/>
        </w:rPr>
        <w:t>R</w:t>
      </w:r>
      <w:r w:rsidR="00BA7ECE" w:rsidRPr="00D457F1">
        <w:rPr>
          <w:rFonts w:asciiTheme="majorBidi" w:hAnsiTheme="majorBidi" w:cstheme="majorBidi"/>
          <w:bCs/>
        </w:rPr>
        <w:t xml:space="preserve">efer to MSDN for more help </w:t>
      </w:r>
      <w:hyperlink r:id="rId8" w:history="1">
        <w:r w:rsidR="00BA7ECE" w:rsidRPr="00D457F1">
          <w:rPr>
            <w:rStyle w:val="Hyperlink"/>
            <w:rFonts w:asciiTheme="majorBidi" w:hAnsiTheme="majorBidi" w:cstheme="majorBidi"/>
            <w:bCs/>
          </w:rPr>
          <w:t>https://docs.microsoft.com/en-us/dotnet/api/system.icomparable?view=net-5.0</w:t>
        </w:r>
      </w:hyperlink>
      <w:r w:rsidRPr="00D457F1">
        <w:rPr>
          <w:rFonts w:asciiTheme="majorBidi" w:hAnsiTheme="majorBidi" w:cstheme="majorBidi"/>
          <w:bCs/>
        </w:rPr>
        <w:t xml:space="preserve">) </w:t>
      </w:r>
    </w:p>
    <w:p w14:paraId="14FBEC74" w14:textId="77777777" w:rsidR="00050842" w:rsidRPr="00D457F1" w:rsidRDefault="00050842" w:rsidP="00050842">
      <w:pPr>
        <w:pStyle w:val="ListParagraph"/>
        <w:numPr>
          <w:ilvl w:val="0"/>
          <w:numId w:val="12"/>
        </w:numPr>
        <w:rPr>
          <w:rFonts w:asciiTheme="majorBidi" w:hAnsiTheme="majorBidi" w:cstheme="majorBidi"/>
          <w:bCs/>
        </w:rPr>
      </w:pPr>
      <w:r w:rsidRPr="00D457F1">
        <w:rPr>
          <w:rFonts w:asciiTheme="majorBidi" w:hAnsiTheme="majorBidi" w:cstheme="majorBidi"/>
          <w:bCs/>
        </w:rPr>
        <w:t xml:space="preserve">From their starting positions, birds will move randomly, at most +/-10 in x/y and +/- 2 in Z.  (Clamped to +/- 100 in x, y, and 0 to 10 in Z). </w:t>
      </w:r>
    </w:p>
    <w:p w14:paraId="249560B6" w14:textId="7B6DBC7F" w:rsidR="00D457F1" w:rsidRPr="00D457F1" w:rsidRDefault="00050842" w:rsidP="00D457F1">
      <w:pPr>
        <w:pStyle w:val="ListParagraph"/>
        <w:numPr>
          <w:ilvl w:val="0"/>
          <w:numId w:val="12"/>
        </w:numPr>
        <w:rPr>
          <w:rFonts w:asciiTheme="majorBidi" w:hAnsiTheme="majorBidi" w:cstheme="majorBidi"/>
          <w:bCs/>
        </w:rPr>
      </w:pPr>
      <w:r w:rsidRPr="00D457F1">
        <w:rPr>
          <w:rFonts w:asciiTheme="majorBidi" w:hAnsiTheme="majorBidi" w:cstheme="majorBidi"/>
          <w:bCs/>
        </w:rPr>
        <w:t xml:space="preserve">An explanation of what these do is in the discussion of main below. </w:t>
      </w:r>
    </w:p>
    <w:p w14:paraId="62ED5D40" w14:textId="662CFAC1" w:rsidR="00BE3EF3" w:rsidRPr="00D457F1" w:rsidRDefault="00D457F1" w:rsidP="00D457F1">
      <w:pPr>
        <w:ind w:left="360"/>
        <w:rPr>
          <w:rFonts w:asciiTheme="majorBidi" w:hAnsiTheme="majorBidi" w:cstheme="majorBidi"/>
          <w:bCs/>
        </w:rPr>
      </w:pPr>
      <w:r w:rsidRPr="00D457F1">
        <w:rPr>
          <w:rFonts w:asciiTheme="majorBidi" w:hAnsiTheme="majorBidi" w:cstheme="majorBidi"/>
          <w:bCs/>
        </w:rPr>
        <w:t>To complete this assignment, y</w:t>
      </w:r>
      <w:r w:rsidR="00050842" w:rsidRPr="00D457F1">
        <w:rPr>
          <w:rFonts w:asciiTheme="majorBidi" w:hAnsiTheme="majorBidi" w:cstheme="majorBidi"/>
          <w:bCs/>
        </w:rPr>
        <w:t>ou will need two Collections, most of which you implement yourself.  A List built using an array (essentially this is the generic array), and a list built as a (Doubly) Linked List.</w:t>
      </w:r>
      <w:r w:rsidRPr="00D457F1">
        <w:rPr>
          <w:rFonts w:asciiTheme="majorBidi" w:hAnsiTheme="majorBidi" w:cstheme="majorBidi"/>
          <w:bCs/>
        </w:rPr>
        <w:t xml:space="preserve"> Following are more details;</w:t>
      </w:r>
      <w:r w:rsidR="008440EC" w:rsidRPr="00D457F1">
        <w:rPr>
          <w:rFonts w:asciiTheme="majorBidi" w:hAnsiTheme="majorBidi" w:cstheme="majorBidi"/>
          <w:bCs/>
        </w:rPr>
        <w:t xml:space="preserve">  </w:t>
      </w:r>
    </w:p>
    <w:p w14:paraId="3566FF0A" w14:textId="01106991" w:rsidR="00D457F1" w:rsidRPr="00D457F1" w:rsidRDefault="00D457F1" w:rsidP="00802860">
      <w:pPr>
        <w:pStyle w:val="Heading2"/>
        <w:numPr>
          <w:ilvl w:val="0"/>
          <w:numId w:val="21"/>
        </w:numPr>
        <w:ind w:left="360"/>
        <w:rPr>
          <w:rFonts w:asciiTheme="majorBidi" w:hAnsiTheme="majorBidi"/>
        </w:rPr>
      </w:pPr>
      <w:r w:rsidRPr="00D457F1">
        <w:rPr>
          <w:rFonts w:asciiTheme="majorBidi" w:hAnsiTheme="majorBidi"/>
        </w:rPr>
        <w:t>ArrayList (Of Generics)</w:t>
      </w:r>
      <w:r w:rsidRPr="00802860">
        <w:rPr>
          <w:rFonts w:asciiTheme="majorBidi" w:hAnsiTheme="majorBidi"/>
        </w:rPr>
        <w:t>, with the following requirements</w:t>
      </w:r>
    </w:p>
    <w:p w14:paraId="4B52FE6B" w14:textId="2040BEB7" w:rsidR="00D457F1" w:rsidRPr="00D457F1" w:rsidRDefault="00D457F1" w:rsidP="00D457F1">
      <w:pPr>
        <w:pStyle w:val="ListParagraph"/>
        <w:numPr>
          <w:ilvl w:val="0"/>
          <w:numId w:val="14"/>
        </w:numPr>
        <w:rPr>
          <w:rFonts w:asciiTheme="majorBidi" w:hAnsiTheme="majorBidi" w:cstheme="majorBidi"/>
        </w:rPr>
      </w:pPr>
      <w:bookmarkStart w:id="0" w:name="OLE_LINK1"/>
      <w:r w:rsidRPr="00D457F1">
        <w:rPr>
          <w:rFonts w:asciiTheme="majorBidi" w:hAnsiTheme="majorBidi" w:cstheme="majorBidi"/>
        </w:rPr>
        <w:t>A constructor: (</w:t>
      </w:r>
      <w:r w:rsidRPr="00D457F1">
        <w:rPr>
          <w:rFonts w:ascii="Consolas" w:hAnsi="Consolas" w:cstheme="majorBidi"/>
        </w:rPr>
        <w:t>Public ArrayList (T)</w:t>
      </w:r>
      <w:r w:rsidRPr="00D457F1">
        <w:rPr>
          <w:rFonts w:asciiTheme="majorBidi" w:hAnsiTheme="majorBidi" w:cstheme="majorBidi"/>
        </w:rPr>
        <w:t xml:space="preserve"> )  this can create an empty list</w:t>
      </w:r>
    </w:p>
    <w:p w14:paraId="49F73C44" w14:textId="362DF463" w:rsidR="00D457F1" w:rsidRPr="00D457F1" w:rsidRDefault="00D457F1" w:rsidP="00D457F1">
      <w:pPr>
        <w:pStyle w:val="ListParagraph"/>
        <w:numPr>
          <w:ilvl w:val="0"/>
          <w:numId w:val="14"/>
        </w:numPr>
        <w:rPr>
          <w:rFonts w:asciiTheme="majorBidi" w:hAnsiTheme="majorBidi" w:cstheme="majorBidi"/>
        </w:rPr>
      </w:pPr>
      <w:r w:rsidRPr="00BF25A9">
        <w:rPr>
          <w:rFonts w:ascii="Consolas" w:hAnsi="Consolas" w:cstheme="majorBidi"/>
        </w:rPr>
        <w:t>Private</w:t>
      </w:r>
      <w:r w:rsidRPr="00D457F1">
        <w:rPr>
          <w:rFonts w:asciiTheme="majorBidi" w:hAnsiTheme="majorBidi" w:cstheme="majorBidi"/>
        </w:rPr>
        <w:t xml:space="preserve"> </w:t>
      </w:r>
      <w:r w:rsidRPr="005E327F">
        <w:rPr>
          <w:rFonts w:ascii="Consolas" w:hAnsi="Consolas" w:cstheme="majorBidi"/>
        </w:rPr>
        <w:t>Grow</w:t>
      </w:r>
      <w:r w:rsidRPr="00D457F1">
        <w:rPr>
          <w:rFonts w:asciiTheme="majorBidi" w:hAnsiTheme="majorBidi" w:cstheme="majorBidi"/>
        </w:rPr>
        <w:t>:  this should double the size of the array when it Grows</w:t>
      </w:r>
      <w:r>
        <w:rPr>
          <w:rFonts w:asciiTheme="majorBidi" w:hAnsiTheme="majorBidi" w:cstheme="majorBidi"/>
        </w:rPr>
        <w:t>. This method</w:t>
      </w:r>
      <w:r w:rsidRPr="00D457F1">
        <w:rPr>
          <w:rFonts w:asciiTheme="majorBidi" w:hAnsiTheme="majorBidi" w:cstheme="majorBidi"/>
        </w:rPr>
        <w:t xml:space="preserve"> will get called by </w:t>
      </w:r>
      <w:r w:rsidRPr="00D457F1">
        <w:rPr>
          <w:rFonts w:ascii="Consolas" w:hAnsi="Consolas" w:cstheme="majorBidi"/>
        </w:rPr>
        <w:t>AddFront</w:t>
      </w:r>
      <w:r w:rsidRPr="00D457F1">
        <w:rPr>
          <w:rFonts w:asciiTheme="majorBidi" w:hAnsiTheme="majorBidi" w:cstheme="majorBidi"/>
        </w:rPr>
        <w:t xml:space="preserve"> or </w:t>
      </w:r>
      <w:r w:rsidRPr="00D457F1">
        <w:rPr>
          <w:rFonts w:ascii="Consolas" w:hAnsi="Consolas" w:cstheme="majorBidi"/>
        </w:rPr>
        <w:t>AddLast</w:t>
      </w:r>
      <w:r w:rsidRPr="00D457F1">
        <w:rPr>
          <w:rFonts w:asciiTheme="majorBidi" w:hAnsiTheme="majorBidi" w:cstheme="majorBidi"/>
        </w:rPr>
        <w:t xml:space="preserve"> if the array is out of space.  </w:t>
      </w:r>
    </w:p>
    <w:p w14:paraId="2CCFDE09" w14:textId="77777777" w:rsidR="00D457F1" w:rsidRPr="00D457F1" w:rsidRDefault="00D457F1" w:rsidP="00D457F1">
      <w:pPr>
        <w:pStyle w:val="ListParagraph"/>
        <w:numPr>
          <w:ilvl w:val="0"/>
          <w:numId w:val="14"/>
        </w:numPr>
        <w:rPr>
          <w:rFonts w:asciiTheme="majorBidi" w:hAnsiTheme="majorBidi" w:cstheme="majorBidi"/>
        </w:rPr>
      </w:pPr>
      <w:r w:rsidRPr="00D457F1">
        <w:rPr>
          <w:rFonts w:ascii="Consolas" w:hAnsi="Consolas" w:cstheme="majorBidi"/>
        </w:rPr>
        <w:t>AddFront</w:t>
      </w:r>
      <w:r w:rsidRPr="00D457F1">
        <w:rPr>
          <w:rFonts w:asciiTheme="majorBidi" w:hAnsiTheme="majorBidi" w:cstheme="majorBidi"/>
        </w:rPr>
        <w:t>: this should add an item at the front (index 0) of the list (and moves the rest of the list out of the way first)</w:t>
      </w:r>
    </w:p>
    <w:p w14:paraId="3D85D73C" w14:textId="0B1A9DB5"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AddLast</w:t>
      </w:r>
      <w:r w:rsidRPr="00D457F1">
        <w:rPr>
          <w:rFonts w:asciiTheme="majorBidi" w:hAnsiTheme="majorBidi" w:cstheme="majorBidi"/>
        </w:rPr>
        <w:t>: this should add an item after all current items (</w:t>
      </w:r>
      <w:r w:rsidR="005E327F">
        <w:rPr>
          <w:rFonts w:asciiTheme="majorBidi" w:hAnsiTheme="majorBidi" w:cstheme="majorBidi"/>
        </w:rPr>
        <w:t xml:space="preserve">Hint: </w:t>
      </w:r>
      <w:r w:rsidRPr="00D457F1">
        <w:rPr>
          <w:rFonts w:asciiTheme="majorBidi" w:hAnsiTheme="majorBidi" w:cstheme="majorBidi"/>
        </w:rPr>
        <w:t>this is</w:t>
      </w:r>
      <w:r w:rsidR="005E327F">
        <w:rPr>
          <w:rFonts w:asciiTheme="majorBidi" w:hAnsiTheme="majorBidi" w:cstheme="majorBidi"/>
        </w:rPr>
        <w:t xml:space="preserve"> NOT</w:t>
      </w:r>
      <w:r w:rsidRPr="00D457F1">
        <w:rPr>
          <w:rFonts w:asciiTheme="majorBidi" w:hAnsiTheme="majorBidi" w:cstheme="majorBidi"/>
        </w:rPr>
        <w:t xml:space="preserve"> Length -1 though).  You’ll probably need GetCount for this</w:t>
      </w:r>
      <w:r w:rsidR="005E327F">
        <w:rPr>
          <w:rFonts w:asciiTheme="majorBidi" w:hAnsiTheme="majorBidi" w:cstheme="majorBidi"/>
        </w:rPr>
        <w:t>, or you may think of other solutions.</w:t>
      </w:r>
    </w:p>
    <w:p w14:paraId="529EFC13" w14:textId="77777777"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GetCount</w:t>
      </w:r>
      <w:r w:rsidRPr="00D457F1">
        <w:rPr>
          <w:rFonts w:asciiTheme="majorBidi" w:hAnsiTheme="majorBidi" w:cstheme="majorBidi"/>
        </w:rPr>
        <w:t>: this should return the number of items in the list (not the length of the array)</w:t>
      </w:r>
    </w:p>
    <w:p w14:paraId="38395898" w14:textId="232BA769"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InsertBefore</w:t>
      </w:r>
      <w:r w:rsidRPr="00D457F1">
        <w:rPr>
          <w:rFonts w:asciiTheme="majorBidi" w:hAnsiTheme="majorBidi" w:cstheme="majorBidi"/>
        </w:rPr>
        <w:t xml:space="preserve">: this takes two </w:t>
      </w:r>
      <w:r w:rsidR="005E327F">
        <w:rPr>
          <w:rFonts w:asciiTheme="majorBidi" w:hAnsiTheme="majorBidi" w:cstheme="majorBidi"/>
        </w:rPr>
        <w:t xml:space="preserve">object </w:t>
      </w:r>
      <w:r w:rsidR="005E327F" w:rsidRPr="00D457F1">
        <w:rPr>
          <w:rFonts w:asciiTheme="majorBidi" w:hAnsiTheme="majorBidi" w:cstheme="majorBidi"/>
        </w:rPr>
        <w:t>parameters</w:t>
      </w:r>
      <w:r w:rsidR="005E327F">
        <w:rPr>
          <w:rFonts w:asciiTheme="majorBidi" w:hAnsiTheme="majorBidi" w:cstheme="majorBidi"/>
        </w:rPr>
        <w:t xml:space="preserve">, and </w:t>
      </w:r>
      <w:r w:rsidRPr="00D457F1">
        <w:rPr>
          <w:rFonts w:asciiTheme="majorBidi" w:hAnsiTheme="majorBidi" w:cstheme="majorBidi"/>
        </w:rPr>
        <w:t>it will insert the first object</w:t>
      </w:r>
      <w:r w:rsidR="005E327F">
        <w:rPr>
          <w:rFonts w:asciiTheme="majorBidi" w:hAnsiTheme="majorBidi" w:cstheme="majorBidi"/>
        </w:rPr>
        <w:t xml:space="preserve"> (first parameter)</w:t>
      </w:r>
      <w:r w:rsidRPr="00D457F1">
        <w:rPr>
          <w:rFonts w:asciiTheme="majorBidi" w:hAnsiTheme="majorBidi" w:cstheme="majorBidi"/>
        </w:rPr>
        <w:t xml:space="preserve"> </w:t>
      </w:r>
      <w:r w:rsidRPr="005E327F">
        <w:rPr>
          <w:rFonts w:asciiTheme="majorBidi" w:hAnsiTheme="majorBidi" w:cstheme="majorBidi"/>
          <w:b/>
          <w:bCs/>
        </w:rPr>
        <w:t>before</w:t>
      </w:r>
      <w:r w:rsidRPr="00D457F1">
        <w:rPr>
          <w:rFonts w:asciiTheme="majorBidi" w:hAnsiTheme="majorBidi" w:cstheme="majorBidi"/>
        </w:rPr>
        <w:t xml:space="preserve"> the object in the second parameter.  </w:t>
      </w:r>
    </w:p>
    <w:p w14:paraId="0B088415" w14:textId="5F3AB241"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InPlaceSort</w:t>
      </w:r>
      <w:r w:rsidRPr="00D457F1">
        <w:rPr>
          <w:rFonts w:asciiTheme="majorBidi" w:hAnsiTheme="majorBidi" w:cstheme="majorBidi"/>
        </w:rPr>
        <w:t xml:space="preserve">:  This should sort the array list in place </w:t>
      </w:r>
      <w:r w:rsidRPr="005E327F">
        <w:rPr>
          <w:rFonts w:asciiTheme="majorBidi" w:hAnsiTheme="majorBidi" w:cstheme="majorBidi"/>
          <w:b/>
          <w:bCs/>
        </w:rPr>
        <w:t>without</w:t>
      </w:r>
      <w:r w:rsidRPr="00D457F1">
        <w:rPr>
          <w:rFonts w:asciiTheme="majorBidi" w:hAnsiTheme="majorBidi" w:cstheme="majorBidi"/>
        </w:rPr>
        <w:t xml:space="preserve"> making a new Array</w:t>
      </w:r>
      <w:r w:rsidR="005E327F">
        <w:rPr>
          <w:rFonts w:asciiTheme="majorBidi" w:hAnsiTheme="majorBidi" w:cstheme="majorBidi"/>
        </w:rPr>
        <w:t>.</w:t>
      </w:r>
      <w:r w:rsidRPr="00D457F1">
        <w:rPr>
          <w:rFonts w:asciiTheme="majorBidi" w:hAnsiTheme="majorBidi" w:cstheme="majorBidi"/>
        </w:rPr>
        <w:t xml:space="preserve"> use built in array sorting for this for now.  (Make sure your Animals are comparable, and compare on Name)</w:t>
      </w:r>
    </w:p>
    <w:p w14:paraId="60BFCA55" w14:textId="77777777"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lastRenderedPageBreak/>
        <w:t>Swap(index1, index2):</w:t>
      </w:r>
      <w:r w:rsidRPr="00D457F1">
        <w:rPr>
          <w:rFonts w:asciiTheme="majorBidi" w:hAnsiTheme="majorBidi" w:cstheme="majorBidi"/>
        </w:rPr>
        <w:t xml:space="preserve"> should swap the two elements in the array list</w:t>
      </w:r>
    </w:p>
    <w:p w14:paraId="38C1FB44" w14:textId="77777777"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DeleteFirst</w:t>
      </w:r>
      <w:r w:rsidRPr="00D457F1">
        <w:rPr>
          <w:rFonts w:asciiTheme="majorBidi" w:hAnsiTheme="majorBidi" w:cstheme="majorBidi"/>
        </w:rPr>
        <w:t>: this should delete the object at position 0, and shuffle all the elements back one to fill the hole</w:t>
      </w:r>
    </w:p>
    <w:p w14:paraId="04D1381F" w14:textId="77777777"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DeleteLast</w:t>
      </w:r>
      <w:r w:rsidRPr="00D457F1">
        <w:rPr>
          <w:rFonts w:asciiTheme="majorBidi" w:hAnsiTheme="majorBidi" w:cstheme="majorBidi"/>
        </w:rPr>
        <w:t xml:space="preserve">: Should delete the last </w:t>
      </w:r>
      <w:r w:rsidRPr="005E327F">
        <w:rPr>
          <w:rFonts w:asciiTheme="majorBidi" w:hAnsiTheme="majorBidi" w:cstheme="majorBidi"/>
          <w:b/>
          <w:bCs/>
        </w:rPr>
        <w:t>non null</w:t>
      </w:r>
      <w:r w:rsidRPr="00D457F1">
        <w:rPr>
          <w:rFonts w:asciiTheme="majorBidi" w:hAnsiTheme="majorBidi" w:cstheme="majorBidi"/>
        </w:rPr>
        <w:t xml:space="preserve"> element (and update the count correctly).  </w:t>
      </w:r>
    </w:p>
    <w:p w14:paraId="6962BD9F" w14:textId="3F9BED58"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RotateLeft</w:t>
      </w:r>
      <w:r w:rsidRPr="00D457F1">
        <w:rPr>
          <w:rFonts w:asciiTheme="majorBidi" w:hAnsiTheme="majorBidi" w:cstheme="majorBidi"/>
        </w:rPr>
        <w:t>: Should rotate all elements in the array left.  An example of RotateLeft: Given a list {A, B, C, D} rotate all elements left one place becomes {B, C, D, A}</w:t>
      </w:r>
    </w:p>
    <w:p w14:paraId="0C117E17" w14:textId="77777777"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RotateRight</w:t>
      </w:r>
      <w:r w:rsidRPr="00D457F1">
        <w:rPr>
          <w:rFonts w:asciiTheme="majorBidi" w:hAnsiTheme="majorBidi" w:cstheme="majorBidi"/>
        </w:rPr>
        <w:t>:  Reverse of RotateLeft {A, B, C, D} -&gt; {D, A, B, C}</w:t>
      </w:r>
    </w:p>
    <w:p w14:paraId="161EFF77" w14:textId="6BAF79F8" w:rsid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Public Static ArrayList Merge</w:t>
      </w:r>
      <w:r w:rsidRPr="00D457F1">
        <w:rPr>
          <w:rFonts w:asciiTheme="majorBidi" w:hAnsiTheme="majorBidi" w:cstheme="majorBidi"/>
        </w:rPr>
        <w:t>: this should take two ArrayLists, and return a third which is the first two merged in an unsorted order.  (Remember to delete the first two if and only if you’re done with them, which you most likely won’t be)</w:t>
      </w:r>
    </w:p>
    <w:p w14:paraId="0B589454" w14:textId="77777777" w:rsidR="00E85989" w:rsidRPr="00E85989" w:rsidRDefault="00E85989" w:rsidP="00E85989">
      <w:pPr>
        <w:pStyle w:val="ListParagraph"/>
        <w:numPr>
          <w:ilvl w:val="0"/>
          <w:numId w:val="14"/>
        </w:numPr>
        <w:rPr>
          <w:rFonts w:asciiTheme="majorBidi" w:hAnsiTheme="majorBidi" w:cstheme="majorBidi"/>
        </w:rPr>
      </w:pPr>
      <w:r w:rsidRPr="00E85989">
        <w:rPr>
          <w:rFonts w:ascii="Consolas" w:hAnsi="Consolas" w:cstheme="majorBidi"/>
        </w:rPr>
        <w:t>StringPrintAllForward</w:t>
      </w:r>
      <w:r w:rsidRPr="00E85989">
        <w:rPr>
          <w:rFonts w:asciiTheme="majorBidi" w:hAnsiTheme="majorBidi" w:cstheme="majorBidi"/>
        </w:rPr>
        <w:t>:  This returns a string which is the whole structure printed from beginning to end (calling the object.ToString or similar)</w:t>
      </w:r>
    </w:p>
    <w:p w14:paraId="603F0DD7" w14:textId="77777777" w:rsidR="00E85989" w:rsidRPr="00E85989" w:rsidRDefault="00E85989" w:rsidP="00E85989">
      <w:pPr>
        <w:pStyle w:val="ListParagraph"/>
        <w:numPr>
          <w:ilvl w:val="0"/>
          <w:numId w:val="14"/>
        </w:numPr>
        <w:rPr>
          <w:rFonts w:asciiTheme="majorBidi" w:hAnsiTheme="majorBidi" w:cstheme="majorBidi"/>
        </w:rPr>
      </w:pPr>
      <w:r w:rsidRPr="00E85989">
        <w:rPr>
          <w:rFonts w:ascii="Consolas" w:hAnsi="Consolas" w:cstheme="majorBidi"/>
        </w:rPr>
        <w:t>StringPrintAllReverse</w:t>
      </w:r>
      <w:r w:rsidRPr="00E85989">
        <w:rPr>
          <w:rFonts w:asciiTheme="majorBidi" w:hAnsiTheme="majorBidi" w:cstheme="majorBidi"/>
        </w:rPr>
        <w:t xml:space="preserve">:  Same as above but reverse order.  </w:t>
      </w:r>
    </w:p>
    <w:p w14:paraId="29AF53E3" w14:textId="13F2394C" w:rsidR="00D457F1" w:rsidRPr="00D457F1" w:rsidRDefault="00D457F1" w:rsidP="00D457F1">
      <w:pPr>
        <w:pStyle w:val="ListParagraph"/>
        <w:numPr>
          <w:ilvl w:val="0"/>
          <w:numId w:val="14"/>
        </w:numPr>
        <w:rPr>
          <w:rFonts w:asciiTheme="majorBidi" w:hAnsiTheme="majorBidi" w:cstheme="majorBidi"/>
        </w:rPr>
      </w:pPr>
      <w:r w:rsidRPr="005E327F">
        <w:rPr>
          <w:rFonts w:ascii="Consolas" w:hAnsi="Consolas" w:cstheme="majorBidi"/>
        </w:rPr>
        <w:t>Deleteall</w:t>
      </w:r>
      <w:r w:rsidR="00290604">
        <w:rPr>
          <w:rFonts w:ascii="Consolas" w:hAnsi="Consolas" w:cstheme="majorBidi"/>
        </w:rPr>
        <w:t xml:space="preserve">. </w:t>
      </w:r>
      <w:r w:rsidR="00290604" w:rsidRPr="00290604">
        <w:rPr>
          <w:rFonts w:asciiTheme="majorBidi" w:hAnsiTheme="majorBidi" w:cstheme="majorBidi"/>
        </w:rPr>
        <w:t>Delete all elements, not the list.</w:t>
      </w:r>
    </w:p>
    <w:bookmarkEnd w:id="0"/>
    <w:p w14:paraId="2E024904" w14:textId="70A2B096" w:rsidR="00D457F1" w:rsidRPr="00D457F1" w:rsidRDefault="00D457F1" w:rsidP="00802860">
      <w:pPr>
        <w:pStyle w:val="Heading2"/>
        <w:numPr>
          <w:ilvl w:val="0"/>
          <w:numId w:val="21"/>
        </w:numPr>
        <w:ind w:left="360"/>
        <w:rPr>
          <w:rFonts w:asciiTheme="majorBidi" w:hAnsiTheme="majorBidi"/>
        </w:rPr>
      </w:pPr>
      <w:r w:rsidRPr="00D457F1">
        <w:rPr>
          <w:rFonts w:asciiTheme="majorBidi" w:hAnsiTheme="majorBidi"/>
        </w:rPr>
        <w:t>Doubly Linked List (of Generics)</w:t>
      </w:r>
      <w:r w:rsidR="005E327F">
        <w:rPr>
          <w:rFonts w:asciiTheme="majorBidi" w:hAnsiTheme="majorBidi"/>
        </w:rPr>
        <w:t>:</w:t>
      </w:r>
    </w:p>
    <w:p w14:paraId="28B7DE98" w14:textId="77777777" w:rsidR="00D457F1" w:rsidRPr="00D457F1" w:rsidRDefault="00D457F1" w:rsidP="00D457F1">
      <w:pPr>
        <w:rPr>
          <w:rFonts w:asciiTheme="majorBidi" w:hAnsiTheme="majorBidi" w:cstheme="majorBidi"/>
        </w:rPr>
      </w:pPr>
      <w:r w:rsidRPr="00D457F1">
        <w:rPr>
          <w:rFonts w:asciiTheme="majorBidi" w:hAnsiTheme="majorBidi" w:cstheme="majorBidi"/>
        </w:rPr>
        <w:t xml:space="preserve">This should have a head and a tail node, and nodes should have references to both next and previous. </w:t>
      </w:r>
    </w:p>
    <w:p w14:paraId="30E33347" w14:textId="2C5D58CA" w:rsidR="00D457F1" w:rsidRPr="00D457F1" w:rsidRDefault="00D457F1" w:rsidP="00D457F1">
      <w:pPr>
        <w:pStyle w:val="ListParagraph"/>
        <w:numPr>
          <w:ilvl w:val="0"/>
          <w:numId w:val="15"/>
        </w:numPr>
        <w:rPr>
          <w:rFonts w:asciiTheme="majorBidi" w:hAnsiTheme="majorBidi" w:cstheme="majorBidi"/>
        </w:rPr>
      </w:pPr>
      <w:r w:rsidRPr="00D457F1">
        <w:rPr>
          <w:rFonts w:asciiTheme="majorBidi" w:hAnsiTheme="majorBidi" w:cstheme="majorBidi"/>
        </w:rPr>
        <w:t>A constructor: (</w:t>
      </w:r>
      <w:r w:rsidRPr="005E327F">
        <w:rPr>
          <w:rFonts w:ascii="Consolas" w:hAnsi="Consolas" w:cstheme="majorBidi"/>
        </w:rPr>
        <w:t>Public DoublyLinkedList (T)</w:t>
      </w:r>
      <w:r w:rsidRPr="00D457F1">
        <w:rPr>
          <w:rFonts w:asciiTheme="majorBidi" w:hAnsiTheme="majorBidi" w:cstheme="majorBidi"/>
        </w:rPr>
        <w:t xml:space="preserve"> )  this can create an empty list</w:t>
      </w:r>
    </w:p>
    <w:p w14:paraId="1732FE44" w14:textId="77777777" w:rsidR="00D457F1" w:rsidRPr="00D457F1" w:rsidRDefault="00D457F1" w:rsidP="00D457F1">
      <w:pPr>
        <w:pStyle w:val="ListParagraph"/>
        <w:numPr>
          <w:ilvl w:val="0"/>
          <w:numId w:val="15"/>
        </w:numPr>
        <w:rPr>
          <w:rFonts w:asciiTheme="majorBidi" w:hAnsiTheme="majorBidi" w:cstheme="majorBidi"/>
        </w:rPr>
      </w:pPr>
      <w:r w:rsidRPr="005E327F">
        <w:rPr>
          <w:rFonts w:ascii="Consolas" w:hAnsi="Consolas" w:cstheme="majorBidi"/>
        </w:rPr>
        <w:t>AddFront</w:t>
      </w:r>
      <w:r w:rsidRPr="00D457F1">
        <w:rPr>
          <w:rFonts w:asciiTheme="majorBidi" w:hAnsiTheme="majorBidi" w:cstheme="majorBidi"/>
        </w:rPr>
        <w:t>:  Adds a new node at the head</w:t>
      </w:r>
    </w:p>
    <w:p w14:paraId="1A513785" w14:textId="77777777" w:rsidR="00D457F1" w:rsidRPr="00D457F1" w:rsidRDefault="00D457F1" w:rsidP="00D457F1">
      <w:pPr>
        <w:pStyle w:val="ListParagraph"/>
        <w:numPr>
          <w:ilvl w:val="0"/>
          <w:numId w:val="15"/>
        </w:numPr>
        <w:rPr>
          <w:rFonts w:asciiTheme="majorBidi" w:hAnsiTheme="majorBidi" w:cstheme="majorBidi"/>
        </w:rPr>
      </w:pPr>
      <w:r w:rsidRPr="005E327F">
        <w:rPr>
          <w:rFonts w:ascii="Consolas" w:hAnsi="Consolas" w:cstheme="majorBidi"/>
        </w:rPr>
        <w:t>AddLast</w:t>
      </w:r>
      <w:r w:rsidRPr="00D457F1">
        <w:rPr>
          <w:rFonts w:asciiTheme="majorBidi" w:hAnsiTheme="majorBidi" w:cstheme="majorBidi"/>
        </w:rPr>
        <w:t>:  Adds a new node at the tail</w:t>
      </w:r>
    </w:p>
    <w:p w14:paraId="38CBA15D" w14:textId="5F9EC507" w:rsidR="00D457F1" w:rsidRPr="00D457F1" w:rsidRDefault="00D457F1" w:rsidP="00D457F1">
      <w:pPr>
        <w:pStyle w:val="ListParagraph"/>
        <w:numPr>
          <w:ilvl w:val="0"/>
          <w:numId w:val="15"/>
        </w:numPr>
        <w:rPr>
          <w:rFonts w:asciiTheme="majorBidi" w:hAnsiTheme="majorBidi" w:cstheme="majorBidi"/>
        </w:rPr>
      </w:pPr>
      <w:r w:rsidRPr="005E327F">
        <w:rPr>
          <w:rFonts w:ascii="Consolas" w:hAnsi="Consolas" w:cstheme="majorBidi"/>
        </w:rPr>
        <w:t>GetCount</w:t>
      </w:r>
      <w:r w:rsidRPr="00D457F1">
        <w:rPr>
          <w:rFonts w:asciiTheme="majorBidi" w:hAnsiTheme="majorBidi" w:cstheme="majorBidi"/>
        </w:rPr>
        <w:t>: Should be O(1) meaning you need to</w:t>
      </w:r>
      <w:r w:rsidR="005E327F">
        <w:rPr>
          <w:rFonts w:asciiTheme="majorBidi" w:hAnsiTheme="majorBidi" w:cstheme="majorBidi"/>
        </w:rPr>
        <w:t xml:space="preserve"> keep</w:t>
      </w:r>
      <w:r w:rsidRPr="00D457F1">
        <w:rPr>
          <w:rFonts w:asciiTheme="majorBidi" w:hAnsiTheme="majorBidi" w:cstheme="majorBidi"/>
        </w:rPr>
        <w:t xml:space="preserve"> track the count in other methods</w:t>
      </w:r>
    </w:p>
    <w:p w14:paraId="76FA4187" w14:textId="77777777" w:rsidR="00D457F1" w:rsidRPr="00D457F1" w:rsidRDefault="00D457F1" w:rsidP="00D457F1">
      <w:pPr>
        <w:pStyle w:val="ListParagraph"/>
        <w:numPr>
          <w:ilvl w:val="0"/>
          <w:numId w:val="15"/>
        </w:numPr>
        <w:rPr>
          <w:rFonts w:asciiTheme="majorBidi" w:hAnsiTheme="majorBidi" w:cstheme="majorBidi"/>
        </w:rPr>
      </w:pPr>
      <w:r w:rsidRPr="005E327F">
        <w:rPr>
          <w:rFonts w:ascii="Consolas" w:hAnsi="Consolas" w:cstheme="majorBidi"/>
        </w:rPr>
        <w:t>InsertAtRandomLocation</w:t>
      </w:r>
      <w:r w:rsidRPr="00D457F1">
        <w:rPr>
          <w:rFonts w:asciiTheme="majorBidi" w:hAnsiTheme="majorBidi" w:cstheme="majorBidi"/>
        </w:rPr>
        <w:t>: keep track of the size of the list, generate a random # up to that size, insert at that position in the list</w:t>
      </w:r>
    </w:p>
    <w:p w14:paraId="79B0C296" w14:textId="200FCB2C" w:rsidR="00D457F1" w:rsidRPr="00D457F1" w:rsidRDefault="00D457F1" w:rsidP="00D457F1">
      <w:pPr>
        <w:pStyle w:val="ListParagraph"/>
        <w:numPr>
          <w:ilvl w:val="0"/>
          <w:numId w:val="15"/>
        </w:numPr>
        <w:rPr>
          <w:rFonts w:asciiTheme="majorBidi" w:hAnsiTheme="majorBidi" w:cstheme="majorBidi"/>
        </w:rPr>
      </w:pPr>
      <w:r w:rsidRPr="005E327F">
        <w:rPr>
          <w:rFonts w:ascii="Consolas" w:hAnsi="Consolas" w:cstheme="majorBidi"/>
        </w:rPr>
        <w:t>Merge</w:t>
      </w:r>
      <w:r w:rsidRPr="00D457F1">
        <w:rPr>
          <w:rFonts w:asciiTheme="majorBidi" w:hAnsiTheme="majorBidi" w:cstheme="majorBidi"/>
        </w:rPr>
        <w:t>, unlike ArrayList</w:t>
      </w:r>
      <w:r w:rsidR="00F5530A">
        <w:rPr>
          <w:rFonts w:asciiTheme="majorBidi" w:hAnsiTheme="majorBidi" w:cstheme="majorBidi"/>
        </w:rPr>
        <w:t>,</w:t>
      </w:r>
      <w:r w:rsidRPr="00D457F1">
        <w:rPr>
          <w:rFonts w:asciiTheme="majorBidi" w:hAnsiTheme="majorBidi" w:cstheme="majorBidi"/>
        </w:rPr>
        <w:t xml:space="preserve"> this should be a method of a single list and should merge another list onto the calling one at the end (and update the count correctly)</w:t>
      </w:r>
      <w:r w:rsidR="00F5530A">
        <w:rPr>
          <w:rFonts w:asciiTheme="majorBidi" w:hAnsiTheme="majorBidi" w:cstheme="majorBidi"/>
        </w:rPr>
        <w:t>. That is, the method will take one parameter.</w:t>
      </w:r>
    </w:p>
    <w:p w14:paraId="0D260016" w14:textId="7EEB9388" w:rsidR="00D457F1" w:rsidRPr="00D457F1" w:rsidRDefault="00D457F1" w:rsidP="00D457F1">
      <w:pPr>
        <w:pStyle w:val="ListParagraph"/>
        <w:numPr>
          <w:ilvl w:val="0"/>
          <w:numId w:val="15"/>
        </w:numPr>
        <w:rPr>
          <w:rFonts w:asciiTheme="majorBidi" w:hAnsiTheme="majorBidi" w:cstheme="majorBidi"/>
        </w:rPr>
      </w:pPr>
      <w:r w:rsidRPr="00F5530A">
        <w:rPr>
          <w:rFonts w:ascii="Consolas" w:hAnsi="Consolas" w:cstheme="majorBidi"/>
        </w:rPr>
        <w:t>Public T FindClosest(Animal A)</w:t>
      </w:r>
      <w:r w:rsidRPr="00D457F1">
        <w:rPr>
          <w:rFonts w:asciiTheme="majorBidi" w:hAnsiTheme="majorBidi" w:cstheme="majorBidi"/>
        </w:rPr>
        <w:t xml:space="preserve"> [this could instead be public Object FindClosest or public Node FindClosest]:  Searches the list to find the closest bird to the cat or snake position of the animal in the parameter A (alternatively you could just pass in the position of A).  </w:t>
      </w:r>
      <w:r w:rsidR="00F5530A">
        <w:rPr>
          <w:rFonts w:asciiTheme="majorBidi" w:hAnsiTheme="majorBidi" w:cstheme="majorBidi"/>
        </w:rPr>
        <w:t xml:space="preserve">Use </w:t>
      </w:r>
      <w:r w:rsidR="00F5530A" w:rsidRPr="00D457F1">
        <w:rPr>
          <w:rFonts w:asciiTheme="majorBidi" w:hAnsiTheme="majorBidi" w:cstheme="majorBidi"/>
        </w:rPr>
        <w:t>brute force</w:t>
      </w:r>
      <w:r w:rsidR="00F5530A">
        <w:rPr>
          <w:rFonts w:asciiTheme="majorBidi" w:hAnsiTheme="majorBidi" w:cstheme="majorBidi"/>
        </w:rPr>
        <w:t xml:space="preserve"> search, meaning that you search the elements one by one. </w:t>
      </w:r>
      <w:r w:rsidRPr="00D457F1">
        <w:rPr>
          <w:rFonts w:asciiTheme="majorBidi" w:hAnsiTheme="majorBidi" w:cstheme="majorBidi"/>
        </w:rPr>
        <w:t xml:space="preserve">The equation for distance between two points is: </w:t>
      </w:r>
    </w:p>
    <w:p w14:paraId="05DE0EC2" w14:textId="77777777" w:rsidR="00D457F1" w:rsidRPr="00D457F1" w:rsidRDefault="00040396" w:rsidP="00D457F1">
      <w:pPr>
        <w:pStyle w:val="ListParagraph"/>
        <w:rPr>
          <w:rFonts w:asciiTheme="majorBidi" w:eastAsiaTheme="minorEastAsia" w:hAnsiTheme="majorBidi" w:cstheme="majorBidi"/>
        </w:rPr>
      </w:pPr>
      <m:oMathPara>
        <m:oMath>
          <m:rad>
            <m:radPr>
              <m:degHide m:val="1"/>
              <m:ctrlPr>
                <w:rPr>
                  <w:rFonts w:ascii="Cambria Math" w:hAnsi="Cambria Math" w:cstheme="majorBidi"/>
                  <w:i/>
                </w:rPr>
              </m:ctrlPr>
            </m:radPr>
            <m:deg/>
            <m:e>
              <m:r>
                <w:rPr>
                  <w:rFonts w:ascii="Cambria Math" w:hAnsi="Cambria Math" w:cstheme="majorBidi"/>
                </w:rPr>
                <m:t>(</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r>
                    <w:rPr>
                      <w:rFonts w:ascii="Cambria Math" w:hAnsi="Cambria Math" w:cstheme="majorBidi"/>
                    </w:rPr>
                    <m:t>)</m:t>
                  </m:r>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m:t>
                  </m:r>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2</m:t>
                      </m:r>
                    </m:sub>
                  </m:sSub>
                  <m:r>
                    <w:rPr>
                      <w:rFonts w:ascii="Cambria Math" w:hAnsi="Cambria Math" w:cstheme="majorBidi"/>
                    </w:rPr>
                    <m:t>)</m:t>
                  </m:r>
                </m:e>
                <m:sup>
                  <m:r>
                    <w:rPr>
                      <w:rFonts w:ascii="Cambria Math" w:hAnsi="Cambria Math" w:cstheme="majorBidi"/>
                    </w:rPr>
                    <m:t>2</m:t>
                  </m:r>
                </m:sup>
              </m:sSup>
            </m:e>
          </m:rad>
        </m:oMath>
      </m:oMathPara>
    </w:p>
    <w:p w14:paraId="32E8D5E2" w14:textId="77777777" w:rsidR="00D457F1" w:rsidRPr="00D457F1" w:rsidRDefault="00D457F1" w:rsidP="00D457F1">
      <w:pPr>
        <w:pStyle w:val="ListParagraph"/>
        <w:rPr>
          <w:rFonts w:asciiTheme="majorBidi" w:hAnsiTheme="majorBidi" w:cstheme="majorBidi"/>
        </w:rPr>
      </w:pPr>
      <w:r w:rsidRPr="00D457F1">
        <w:rPr>
          <w:rFonts w:asciiTheme="majorBidi" w:hAnsiTheme="majorBidi" w:cstheme="majorBidi"/>
        </w:rPr>
        <w:t xml:space="preserve">But obviously you don’t need to compute the square root to simply find which one is closest.  </w:t>
      </w:r>
      <w:r w:rsidRPr="00D457F1">
        <w:rPr>
          <w:rFonts w:asciiTheme="majorBidi" w:hAnsiTheme="majorBidi" w:cstheme="majorBidi"/>
        </w:rPr>
        <w:br/>
      </w:r>
    </w:p>
    <w:p w14:paraId="29621BCA" w14:textId="4F9B04C9" w:rsidR="00D457F1" w:rsidRPr="00D457F1" w:rsidRDefault="00D457F1" w:rsidP="00D457F1">
      <w:pPr>
        <w:pStyle w:val="ListParagraph"/>
        <w:numPr>
          <w:ilvl w:val="0"/>
          <w:numId w:val="15"/>
        </w:numPr>
        <w:rPr>
          <w:rFonts w:asciiTheme="majorBidi" w:hAnsiTheme="majorBidi" w:cstheme="majorBidi"/>
        </w:rPr>
      </w:pPr>
      <w:r w:rsidRPr="00F5530A">
        <w:rPr>
          <w:rFonts w:ascii="Consolas" w:hAnsi="Consolas" w:cstheme="majorBidi"/>
        </w:rPr>
        <w:t>Public double FindDistance (position pos, object T)</w:t>
      </w:r>
      <w:r w:rsidRPr="00D457F1">
        <w:rPr>
          <w:rFonts w:asciiTheme="majorBidi" w:hAnsiTheme="majorBidi" w:cstheme="majorBidi"/>
        </w:rPr>
        <w:t xml:space="preserve"> this will return the distance from an object with position pos to the object.  </w:t>
      </w:r>
    </w:p>
    <w:p w14:paraId="33D0E24F" w14:textId="77777777" w:rsidR="00D457F1" w:rsidRPr="00D457F1" w:rsidRDefault="00D457F1" w:rsidP="00D457F1">
      <w:pPr>
        <w:pStyle w:val="ListParagraph"/>
        <w:numPr>
          <w:ilvl w:val="0"/>
          <w:numId w:val="15"/>
        </w:numPr>
        <w:rPr>
          <w:rFonts w:asciiTheme="majorBidi" w:hAnsiTheme="majorBidi" w:cstheme="majorBidi"/>
        </w:rPr>
      </w:pPr>
      <w:r w:rsidRPr="00F5530A">
        <w:rPr>
          <w:rFonts w:ascii="Consolas" w:hAnsi="Consolas" w:cstheme="majorBidi"/>
        </w:rPr>
        <w:t>DeleteFirst</w:t>
      </w:r>
    </w:p>
    <w:p w14:paraId="6F86C6F0" w14:textId="77777777" w:rsidR="00D457F1" w:rsidRPr="00D457F1" w:rsidRDefault="00D457F1" w:rsidP="00D457F1">
      <w:pPr>
        <w:pStyle w:val="ListParagraph"/>
        <w:numPr>
          <w:ilvl w:val="0"/>
          <w:numId w:val="15"/>
        </w:numPr>
        <w:rPr>
          <w:rFonts w:asciiTheme="majorBidi" w:hAnsiTheme="majorBidi" w:cstheme="majorBidi"/>
        </w:rPr>
      </w:pPr>
      <w:r w:rsidRPr="00F5530A">
        <w:rPr>
          <w:rFonts w:ascii="Consolas" w:hAnsi="Consolas" w:cstheme="majorBidi"/>
        </w:rPr>
        <w:t>DeleteLast</w:t>
      </w:r>
    </w:p>
    <w:p w14:paraId="208AE804" w14:textId="5296C664" w:rsidR="00D457F1" w:rsidRPr="00D457F1" w:rsidRDefault="00D457F1" w:rsidP="00D457F1">
      <w:pPr>
        <w:pStyle w:val="ListParagraph"/>
        <w:numPr>
          <w:ilvl w:val="0"/>
          <w:numId w:val="15"/>
        </w:numPr>
        <w:rPr>
          <w:rFonts w:asciiTheme="majorBidi" w:hAnsiTheme="majorBidi" w:cstheme="majorBidi"/>
        </w:rPr>
      </w:pPr>
      <w:r w:rsidRPr="00F5530A">
        <w:rPr>
          <w:rFonts w:ascii="Consolas" w:hAnsi="Consolas" w:cstheme="majorBidi"/>
        </w:rPr>
        <w:t>GetEaten(object T target)</w:t>
      </w:r>
      <w:r w:rsidRPr="00D457F1">
        <w:rPr>
          <w:rFonts w:asciiTheme="majorBidi" w:hAnsiTheme="majorBidi" w:cstheme="majorBidi"/>
        </w:rPr>
        <w:t xml:space="preserve"> – this deletes “target” from the list.  Make sure to test correctly the head/first and tail/last of the list as well as objects in the middle.  This should print off which bird was eaten to the console (</w:t>
      </w:r>
      <w:r w:rsidR="00E85989">
        <w:rPr>
          <w:rFonts w:asciiTheme="majorBidi" w:hAnsiTheme="majorBidi" w:cstheme="majorBidi"/>
        </w:rPr>
        <w:t xml:space="preserve">use </w:t>
      </w:r>
      <w:r w:rsidRPr="00E85989">
        <w:rPr>
          <w:rFonts w:ascii="Consolas" w:hAnsi="Consolas" w:cstheme="majorBidi"/>
        </w:rPr>
        <w:t>target.ToString())</w:t>
      </w:r>
      <w:r w:rsidRPr="00D457F1">
        <w:rPr>
          <w:rFonts w:asciiTheme="majorBidi" w:hAnsiTheme="majorBidi" w:cstheme="majorBidi"/>
        </w:rPr>
        <w:t xml:space="preserve"> </w:t>
      </w:r>
    </w:p>
    <w:p w14:paraId="0BF39AA0" w14:textId="77777777" w:rsidR="00D457F1" w:rsidRPr="00D457F1" w:rsidRDefault="00D457F1" w:rsidP="00D457F1">
      <w:pPr>
        <w:pStyle w:val="ListParagraph"/>
        <w:numPr>
          <w:ilvl w:val="0"/>
          <w:numId w:val="15"/>
        </w:numPr>
        <w:rPr>
          <w:rFonts w:asciiTheme="majorBidi" w:hAnsiTheme="majorBidi" w:cstheme="majorBidi"/>
        </w:rPr>
      </w:pPr>
      <w:r w:rsidRPr="00E85989">
        <w:rPr>
          <w:rFonts w:ascii="Consolas" w:hAnsi="Consolas" w:cstheme="majorBidi"/>
        </w:rPr>
        <w:t>RotateLeft</w:t>
      </w:r>
    </w:p>
    <w:p w14:paraId="1B7FB64E" w14:textId="1F0FB321" w:rsidR="00D457F1" w:rsidRDefault="00D457F1" w:rsidP="00D457F1">
      <w:pPr>
        <w:pStyle w:val="ListParagraph"/>
        <w:numPr>
          <w:ilvl w:val="0"/>
          <w:numId w:val="15"/>
        </w:numPr>
        <w:rPr>
          <w:rFonts w:asciiTheme="majorBidi" w:hAnsiTheme="majorBidi" w:cstheme="majorBidi"/>
        </w:rPr>
      </w:pPr>
      <w:r w:rsidRPr="00E85989">
        <w:rPr>
          <w:rFonts w:ascii="Consolas" w:hAnsi="Consolas" w:cstheme="majorBidi"/>
        </w:rPr>
        <w:t>RotateRight</w:t>
      </w:r>
      <w:r w:rsidRPr="00D457F1">
        <w:rPr>
          <w:rFonts w:asciiTheme="majorBidi" w:hAnsiTheme="majorBidi" w:cstheme="majorBidi"/>
        </w:rPr>
        <w:t xml:space="preserve"> </w:t>
      </w:r>
    </w:p>
    <w:p w14:paraId="172C9B25" w14:textId="77777777" w:rsidR="00E85989" w:rsidRPr="00E85989" w:rsidRDefault="00E85989" w:rsidP="00E85989">
      <w:pPr>
        <w:pStyle w:val="ListParagraph"/>
        <w:numPr>
          <w:ilvl w:val="0"/>
          <w:numId w:val="15"/>
        </w:numPr>
        <w:rPr>
          <w:rFonts w:asciiTheme="majorBidi" w:hAnsiTheme="majorBidi" w:cstheme="majorBidi"/>
        </w:rPr>
      </w:pPr>
      <w:r w:rsidRPr="00E85989">
        <w:rPr>
          <w:rFonts w:ascii="Consolas" w:hAnsi="Consolas" w:cstheme="majorBidi"/>
        </w:rPr>
        <w:t>StringPrintAllForward</w:t>
      </w:r>
      <w:r w:rsidRPr="00E85989">
        <w:rPr>
          <w:rFonts w:asciiTheme="majorBidi" w:hAnsiTheme="majorBidi" w:cstheme="majorBidi"/>
        </w:rPr>
        <w:t xml:space="preserve">:  This returns a string which is the whole structure printed from beginning to end (calling the </w:t>
      </w:r>
      <w:r w:rsidRPr="005E47BF">
        <w:rPr>
          <w:rFonts w:ascii="Consolas" w:hAnsi="Consolas" w:cstheme="majorBidi"/>
        </w:rPr>
        <w:t>object</w:t>
      </w:r>
      <w:r w:rsidRPr="00E85989">
        <w:rPr>
          <w:rFonts w:asciiTheme="majorBidi" w:hAnsiTheme="majorBidi" w:cstheme="majorBidi"/>
        </w:rPr>
        <w:t>.ToString or similar)</w:t>
      </w:r>
    </w:p>
    <w:p w14:paraId="2548A2C0" w14:textId="77777777" w:rsidR="00E85989" w:rsidRPr="00E85989" w:rsidRDefault="00E85989" w:rsidP="00E85989">
      <w:pPr>
        <w:pStyle w:val="ListParagraph"/>
        <w:numPr>
          <w:ilvl w:val="0"/>
          <w:numId w:val="15"/>
        </w:numPr>
        <w:rPr>
          <w:rFonts w:asciiTheme="majorBidi" w:hAnsiTheme="majorBidi" w:cstheme="majorBidi"/>
        </w:rPr>
      </w:pPr>
      <w:r w:rsidRPr="00E85989">
        <w:rPr>
          <w:rFonts w:ascii="Consolas" w:hAnsi="Consolas" w:cstheme="majorBidi"/>
        </w:rPr>
        <w:t>StringPrintAllReverse</w:t>
      </w:r>
      <w:r w:rsidRPr="00E85989">
        <w:rPr>
          <w:rFonts w:asciiTheme="majorBidi" w:hAnsiTheme="majorBidi" w:cstheme="majorBidi"/>
        </w:rPr>
        <w:t xml:space="preserve">:  Same as above but reverse order.  </w:t>
      </w:r>
    </w:p>
    <w:p w14:paraId="5053AED5" w14:textId="2B3BECE1" w:rsidR="00D457F1" w:rsidRPr="00290604" w:rsidRDefault="00D457F1" w:rsidP="00290604">
      <w:pPr>
        <w:pStyle w:val="ListParagraph"/>
        <w:numPr>
          <w:ilvl w:val="0"/>
          <w:numId w:val="15"/>
        </w:numPr>
        <w:rPr>
          <w:rFonts w:asciiTheme="majorBidi" w:hAnsiTheme="majorBidi" w:cstheme="majorBidi"/>
        </w:rPr>
      </w:pPr>
      <w:r w:rsidRPr="00936BEE">
        <w:rPr>
          <w:rFonts w:ascii="Consolas" w:hAnsi="Consolas" w:cstheme="majorBidi"/>
        </w:rPr>
        <w:lastRenderedPageBreak/>
        <w:t>DeleteAll</w:t>
      </w:r>
      <w:r w:rsidR="00290604">
        <w:rPr>
          <w:rFonts w:ascii="Consolas" w:hAnsi="Consolas" w:cstheme="majorBidi"/>
        </w:rPr>
        <w:t xml:space="preserve">. </w:t>
      </w:r>
      <w:r w:rsidR="00290604" w:rsidRPr="00290604">
        <w:rPr>
          <w:rFonts w:asciiTheme="majorBidi" w:hAnsiTheme="majorBidi" w:cstheme="majorBidi"/>
        </w:rPr>
        <w:t>Delete all elements, not the list.</w:t>
      </w:r>
    </w:p>
    <w:p w14:paraId="70C6B818" w14:textId="2A1DB273" w:rsidR="003E730A" w:rsidRPr="00D457F1" w:rsidRDefault="00696207" w:rsidP="00802860">
      <w:pPr>
        <w:pStyle w:val="Heading2"/>
        <w:numPr>
          <w:ilvl w:val="0"/>
          <w:numId w:val="21"/>
        </w:numPr>
        <w:ind w:left="360"/>
        <w:rPr>
          <w:rFonts w:asciiTheme="majorBidi" w:hAnsiTheme="majorBidi"/>
        </w:rPr>
      </w:pPr>
      <w:r w:rsidRPr="00D457F1">
        <w:rPr>
          <w:rFonts w:asciiTheme="majorBidi" w:hAnsiTheme="majorBidi"/>
        </w:rPr>
        <w:t xml:space="preserve">Main method: </w:t>
      </w:r>
    </w:p>
    <w:p w14:paraId="20C7F7B8" w14:textId="103EBEC8"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Create an </w:t>
      </w:r>
      <w:r w:rsidRPr="00E85989">
        <w:rPr>
          <w:rFonts w:ascii="Consolas" w:hAnsi="Consolas" w:cstheme="majorBidi"/>
        </w:rPr>
        <w:t>ArrayList</w:t>
      </w:r>
      <w:r w:rsidRPr="00E85989">
        <w:rPr>
          <w:rFonts w:asciiTheme="majorBidi" w:hAnsiTheme="majorBidi" w:cstheme="majorBidi"/>
        </w:rPr>
        <w:t xml:space="preserve"> of Animals containing 3 Cats using </w:t>
      </w:r>
      <w:r w:rsidRPr="00E85989">
        <w:rPr>
          <w:rFonts w:ascii="Consolas" w:hAnsi="Consolas" w:cstheme="majorBidi"/>
        </w:rPr>
        <w:t>Addfront</w:t>
      </w:r>
      <w:r w:rsidRPr="00E85989">
        <w:rPr>
          <w:rFonts w:asciiTheme="majorBidi" w:hAnsiTheme="majorBidi" w:cstheme="majorBidi"/>
        </w:rPr>
        <w:t xml:space="preserve">.  </w:t>
      </w:r>
    </w:p>
    <w:p w14:paraId="32770D89" w14:textId="77777777"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Create an </w:t>
      </w:r>
      <w:r w:rsidRPr="00E85989">
        <w:rPr>
          <w:rFonts w:ascii="Consolas" w:hAnsi="Consolas" w:cstheme="majorBidi"/>
        </w:rPr>
        <w:t>ArrayList</w:t>
      </w:r>
      <w:r w:rsidRPr="00E85989">
        <w:rPr>
          <w:rFonts w:asciiTheme="majorBidi" w:hAnsiTheme="majorBidi" w:cstheme="majorBidi"/>
        </w:rPr>
        <w:t xml:space="preserve"> of Animals containing 3 snakes using </w:t>
      </w:r>
      <w:r w:rsidRPr="00E85989">
        <w:rPr>
          <w:rFonts w:ascii="Consolas" w:hAnsi="Consolas" w:cstheme="majorBidi"/>
        </w:rPr>
        <w:t>Addlast</w:t>
      </w:r>
      <w:r w:rsidRPr="00E85989">
        <w:rPr>
          <w:rFonts w:asciiTheme="majorBidi" w:hAnsiTheme="majorBidi" w:cstheme="majorBidi"/>
        </w:rPr>
        <w:t xml:space="preserve">.  </w:t>
      </w:r>
    </w:p>
    <w:p w14:paraId="1C4F0362" w14:textId="77777777"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erge the two lists.  </w:t>
      </w:r>
    </w:p>
    <w:p w14:paraId="1E418C70" w14:textId="5E78B427"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Test </w:t>
      </w:r>
      <w:r w:rsidRPr="00E85989">
        <w:rPr>
          <w:rFonts w:ascii="Consolas" w:hAnsi="Consolas" w:cstheme="majorBidi"/>
        </w:rPr>
        <w:t>PrintallForward</w:t>
      </w:r>
      <w:r w:rsidRPr="00E85989">
        <w:rPr>
          <w:rFonts w:asciiTheme="majorBidi" w:hAnsiTheme="majorBidi" w:cstheme="majorBidi"/>
        </w:rPr>
        <w:t xml:space="preserve">, </w:t>
      </w:r>
      <w:r w:rsidRPr="00E85989">
        <w:rPr>
          <w:rFonts w:ascii="Consolas" w:hAnsi="Consolas" w:cstheme="majorBidi"/>
        </w:rPr>
        <w:t>PrintAllReverse</w:t>
      </w:r>
      <w:r w:rsidRPr="00E85989">
        <w:rPr>
          <w:rFonts w:asciiTheme="majorBidi" w:hAnsiTheme="majorBidi" w:cstheme="majorBidi"/>
        </w:rPr>
        <w:t xml:space="preserve"> on the new</w:t>
      </w:r>
      <w:r>
        <w:rPr>
          <w:rFonts w:asciiTheme="majorBidi" w:hAnsiTheme="majorBidi" w:cstheme="majorBidi"/>
        </w:rPr>
        <w:t xml:space="preserve"> (the merged)</w:t>
      </w:r>
      <w:r w:rsidRPr="00E85989">
        <w:rPr>
          <w:rFonts w:asciiTheme="majorBidi" w:hAnsiTheme="majorBidi" w:cstheme="majorBidi"/>
        </w:rPr>
        <w:t xml:space="preserve"> ArrayList.  </w:t>
      </w:r>
    </w:p>
    <w:p w14:paraId="2296F691" w14:textId="77777777" w:rsid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ake a doubly linked list </w:t>
      </w:r>
      <w:r>
        <w:rPr>
          <w:rFonts w:asciiTheme="majorBidi" w:hAnsiTheme="majorBidi" w:cstheme="majorBidi"/>
        </w:rPr>
        <w:t xml:space="preserve">where </w:t>
      </w:r>
      <w:r w:rsidRPr="00E85989">
        <w:rPr>
          <w:rFonts w:asciiTheme="majorBidi" w:hAnsiTheme="majorBidi" w:cstheme="majorBidi"/>
        </w:rPr>
        <w:t>the first 5 birds randomly choosing from the names provided.</w:t>
      </w:r>
    </w:p>
    <w:p w14:paraId="1B4F0721" w14:textId="77777777" w:rsid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ake a second doubly linked list of the remaining 5 birds.  </w:t>
      </w:r>
    </w:p>
    <w:p w14:paraId="53B56340" w14:textId="3669FE56" w:rsidR="00E85989" w:rsidRPr="00E85989" w:rsidRDefault="00E85989" w:rsidP="00E85989">
      <w:pPr>
        <w:pStyle w:val="ListParagraph"/>
        <w:numPr>
          <w:ilvl w:val="0"/>
          <w:numId w:val="17"/>
        </w:numPr>
        <w:spacing w:line="360" w:lineRule="auto"/>
        <w:rPr>
          <w:rFonts w:asciiTheme="majorBidi" w:hAnsiTheme="majorBidi" w:cstheme="majorBidi"/>
        </w:rPr>
      </w:pPr>
      <w:r w:rsidRPr="00E85989">
        <w:rPr>
          <w:rFonts w:asciiTheme="majorBidi" w:hAnsiTheme="majorBidi" w:cstheme="majorBidi"/>
        </w:rPr>
        <w:t xml:space="preserve">Merge the second list onto the first.  </w:t>
      </w:r>
    </w:p>
    <w:p w14:paraId="0EAB3972" w14:textId="77777777" w:rsidR="00E85989" w:rsidRDefault="00E85989" w:rsidP="00E85989">
      <w:pPr>
        <w:rPr>
          <w:rFonts w:asciiTheme="majorBidi" w:hAnsiTheme="majorBidi" w:cstheme="majorBidi"/>
        </w:rPr>
      </w:pPr>
      <w:r w:rsidRPr="00E85989">
        <w:rPr>
          <w:rFonts w:asciiTheme="majorBidi" w:hAnsiTheme="majorBidi" w:cstheme="majorBidi"/>
        </w:rPr>
        <w:t>Your main program should have a while loop</w:t>
      </w:r>
      <w:r>
        <w:rPr>
          <w:rFonts w:asciiTheme="majorBidi" w:hAnsiTheme="majorBidi" w:cstheme="majorBidi"/>
        </w:rPr>
        <w:t xml:space="preserve"> with the following procedure:</w:t>
      </w:r>
    </w:p>
    <w:p w14:paraId="19A0DA0C" w14:textId="77777777" w:rsid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 xml:space="preserve">Each iteration over the animals list the Cat or Snake will eat Birds that are in range (They should print off that they are eating something). Cats have a range of 8, snakes have a range of 3.  </w:t>
      </w:r>
    </w:p>
    <w:p w14:paraId="598170ED" w14:textId="77777777" w:rsid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If there is nothing in range to eat, the</w:t>
      </w:r>
      <w:r>
        <w:rPr>
          <w:rFonts w:asciiTheme="majorBidi" w:hAnsiTheme="majorBidi" w:cstheme="majorBidi"/>
        </w:rPr>
        <w:t xml:space="preserve"> animal</w:t>
      </w:r>
      <w:r w:rsidRPr="00E85989">
        <w:rPr>
          <w:rFonts w:asciiTheme="majorBidi" w:hAnsiTheme="majorBidi" w:cstheme="majorBidi"/>
        </w:rPr>
        <w:t xml:space="preserve"> move towards the nearest bird</w:t>
      </w:r>
      <w:r>
        <w:rPr>
          <w:rFonts w:asciiTheme="majorBidi" w:hAnsiTheme="majorBidi" w:cstheme="majorBidi"/>
        </w:rPr>
        <w:t>.</w:t>
      </w:r>
      <w:r w:rsidRPr="00E85989">
        <w:rPr>
          <w:rFonts w:asciiTheme="majorBidi" w:hAnsiTheme="majorBidi" w:cstheme="majorBidi"/>
        </w:rPr>
        <w:t xml:space="preserve"> </w:t>
      </w:r>
      <w:r>
        <w:rPr>
          <w:rFonts w:asciiTheme="majorBidi" w:hAnsiTheme="majorBidi" w:cstheme="majorBidi"/>
        </w:rPr>
        <w:t>C</w:t>
      </w:r>
      <w:r w:rsidRPr="00E85989">
        <w:rPr>
          <w:rFonts w:asciiTheme="majorBidi" w:hAnsiTheme="majorBidi" w:cstheme="majorBidi"/>
        </w:rPr>
        <w:t>ats move at a speed of 16</w:t>
      </w:r>
      <w:r>
        <w:rPr>
          <w:rFonts w:asciiTheme="majorBidi" w:hAnsiTheme="majorBidi" w:cstheme="majorBidi"/>
        </w:rPr>
        <w:t xml:space="preserve"> (i.e., the position will be changed by 16)</w:t>
      </w:r>
      <w:r w:rsidRPr="00E85989">
        <w:rPr>
          <w:rFonts w:asciiTheme="majorBidi" w:hAnsiTheme="majorBidi" w:cstheme="majorBidi"/>
        </w:rPr>
        <w:t>, snakes at a speed of 14.</w:t>
      </w:r>
    </w:p>
    <w:p w14:paraId="1962A5F8" w14:textId="77777777" w:rsid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 xml:space="preserve">Then birds </w:t>
      </w:r>
      <w:r>
        <w:rPr>
          <w:rFonts w:asciiTheme="majorBidi" w:hAnsiTheme="majorBidi" w:cstheme="majorBidi"/>
        </w:rPr>
        <w:t>“</w:t>
      </w:r>
      <w:r w:rsidRPr="00E85989">
        <w:rPr>
          <w:rFonts w:asciiTheme="majorBidi" w:hAnsiTheme="majorBidi" w:cstheme="majorBidi"/>
        </w:rPr>
        <w:t>that survive</w:t>
      </w:r>
      <w:r>
        <w:rPr>
          <w:rFonts w:asciiTheme="majorBidi" w:hAnsiTheme="majorBidi" w:cstheme="majorBidi"/>
        </w:rPr>
        <w:t>”</w:t>
      </w:r>
      <w:r w:rsidRPr="00E85989">
        <w:rPr>
          <w:rFonts w:asciiTheme="majorBidi" w:hAnsiTheme="majorBidi" w:cstheme="majorBidi"/>
        </w:rPr>
        <w:t xml:space="preserve"> will </w:t>
      </w:r>
      <w:r w:rsidRPr="00E85989">
        <w:rPr>
          <w:rFonts w:asciiTheme="majorBidi" w:hAnsiTheme="majorBidi" w:cstheme="majorBidi"/>
          <w:b/>
          <w:bCs/>
        </w:rPr>
        <w:t>randomly</w:t>
      </w:r>
      <w:r w:rsidRPr="00E85989">
        <w:rPr>
          <w:rFonts w:asciiTheme="majorBidi" w:hAnsiTheme="majorBidi" w:cstheme="majorBidi"/>
        </w:rPr>
        <w:t xml:space="preserve"> move as per their rules above.  </w:t>
      </w:r>
    </w:p>
    <w:p w14:paraId="7273CB67" w14:textId="70A38D46" w:rsidR="002428AB" w:rsidRDefault="00E85989" w:rsidP="002428AB">
      <w:pPr>
        <w:pStyle w:val="ListParagraph"/>
        <w:numPr>
          <w:ilvl w:val="0"/>
          <w:numId w:val="18"/>
        </w:numPr>
        <w:rPr>
          <w:rFonts w:asciiTheme="majorBidi" w:hAnsiTheme="majorBidi" w:cstheme="majorBidi"/>
        </w:rPr>
      </w:pPr>
      <w:r w:rsidRPr="00E85989">
        <w:rPr>
          <w:rFonts w:asciiTheme="majorBidi" w:hAnsiTheme="majorBidi" w:cstheme="majorBidi"/>
        </w:rPr>
        <w:t xml:space="preserve">This </w:t>
      </w:r>
      <w:r>
        <w:rPr>
          <w:rFonts w:asciiTheme="majorBidi" w:hAnsiTheme="majorBidi" w:cstheme="majorBidi"/>
        </w:rPr>
        <w:t xml:space="preserve">loop </w:t>
      </w:r>
      <w:r w:rsidRPr="00E85989">
        <w:rPr>
          <w:rFonts w:asciiTheme="majorBidi" w:hAnsiTheme="majorBidi" w:cstheme="majorBidi"/>
        </w:rPr>
        <w:t xml:space="preserve">repeats </w:t>
      </w:r>
      <w:r w:rsidRPr="00E85989">
        <w:rPr>
          <w:rFonts w:asciiTheme="majorBidi" w:hAnsiTheme="majorBidi" w:cstheme="majorBidi"/>
          <w:b/>
          <w:bCs/>
        </w:rPr>
        <w:t>until all birds</w:t>
      </w:r>
      <w:r w:rsidRPr="00E85989">
        <w:rPr>
          <w:rFonts w:asciiTheme="majorBidi" w:hAnsiTheme="majorBidi" w:cstheme="majorBidi"/>
        </w:rPr>
        <w:t xml:space="preserve"> have been eaten.</w:t>
      </w:r>
    </w:p>
    <w:p w14:paraId="4D6FB535" w14:textId="2B38379B" w:rsidR="002428AB" w:rsidRPr="002428AB" w:rsidRDefault="002428AB" w:rsidP="002428AB">
      <w:pPr>
        <w:pStyle w:val="ListParagraph"/>
        <w:numPr>
          <w:ilvl w:val="0"/>
          <w:numId w:val="18"/>
        </w:numPr>
        <w:rPr>
          <w:rFonts w:asciiTheme="majorBidi" w:hAnsiTheme="majorBidi" w:cstheme="majorBidi"/>
        </w:rPr>
      </w:pPr>
      <w:r>
        <w:rPr>
          <w:rFonts w:asciiTheme="majorBidi" w:hAnsiTheme="majorBidi" w:cstheme="majorBidi"/>
        </w:rPr>
        <w:t xml:space="preserve">After </w:t>
      </w:r>
      <w:r w:rsidRPr="002428AB">
        <w:rPr>
          <w:rFonts w:asciiTheme="majorBidi" w:hAnsiTheme="majorBidi" w:cstheme="majorBidi"/>
        </w:rPr>
        <w:t>every fifth iteration</w:t>
      </w:r>
      <w:r>
        <w:rPr>
          <w:rFonts w:asciiTheme="majorBidi" w:hAnsiTheme="majorBidi" w:cstheme="majorBidi"/>
        </w:rPr>
        <w:t xml:space="preserve">, </w:t>
      </w:r>
      <w:r w:rsidRPr="00E85989">
        <w:rPr>
          <w:rFonts w:ascii="Consolas" w:hAnsi="Consolas" w:cstheme="majorBidi"/>
        </w:rPr>
        <w:t>PrintallForward</w:t>
      </w:r>
      <w:r>
        <w:rPr>
          <w:rFonts w:ascii="Consolas" w:hAnsi="Consolas" w:cstheme="majorBidi"/>
        </w:rPr>
        <w:t xml:space="preserve"> </w:t>
      </w:r>
    </w:p>
    <w:p w14:paraId="4B58FFAB" w14:textId="0BD3B210" w:rsidR="00E85989" w:rsidRPr="00E85989" w:rsidRDefault="00E85989" w:rsidP="00E85989">
      <w:pPr>
        <w:pStyle w:val="ListParagraph"/>
        <w:numPr>
          <w:ilvl w:val="0"/>
          <w:numId w:val="18"/>
        </w:numPr>
        <w:rPr>
          <w:rFonts w:asciiTheme="majorBidi" w:hAnsiTheme="majorBidi" w:cstheme="majorBidi"/>
        </w:rPr>
      </w:pPr>
      <w:r w:rsidRPr="00E85989">
        <w:rPr>
          <w:rFonts w:asciiTheme="majorBidi" w:hAnsiTheme="majorBidi" w:cstheme="majorBidi"/>
        </w:rPr>
        <w:t xml:space="preserve">Report how many rounds it took.    </w:t>
      </w:r>
    </w:p>
    <w:p w14:paraId="30552282" w14:textId="72AB1B3B" w:rsidR="00E85989" w:rsidRPr="00E85989" w:rsidRDefault="00E85989" w:rsidP="00E85989">
      <w:pPr>
        <w:rPr>
          <w:rFonts w:asciiTheme="majorBidi" w:hAnsiTheme="majorBidi" w:cstheme="majorBidi"/>
        </w:rPr>
      </w:pPr>
      <w:r w:rsidRPr="003259C6">
        <w:rPr>
          <w:rFonts w:asciiTheme="majorBidi" w:hAnsiTheme="majorBidi" w:cstheme="majorBidi"/>
          <w:b/>
          <w:bCs/>
        </w:rPr>
        <w:t>Note on movement</w:t>
      </w:r>
      <w:r w:rsidRPr="00E85989">
        <w:rPr>
          <w:rFonts w:asciiTheme="majorBidi" w:hAnsiTheme="majorBidi" w:cstheme="majorBidi"/>
        </w:rPr>
        <w:t>:  Speed is a straight-line distance, cats and snakes only move in X and Y</w:t>
      </w:r>
      <w:r w:rsidR="00BF25A9">
        <w:rPr>
          <w:rFonts w:asciiTheme="majorBidi" w:hAnsiTheme="majorBidi" w:cstheme="majorBidi"/>
        </w:rPr>
        <w:t>.</w:t>
      </w:r>
    </w:p>
    <w:p w14:paraId="4D199178" w14:textId="77777777" w:rsidR="00E85989" w:rsidRPr="00E85989" w:rsidRDefault="00E85989" w:rsidP="006B124D">
      <w:pPr>
        <w:jc w:val="both"/>
        <w:rPr>
          <w:rFonts w:asciiTheme="majorBidi" w:hAnsiTheme="majorBidi" w:cstheme="majorBidi"/>
        </w:rPr>
      </w:pPr>
      <w:r w:rsidRPr="00E85989">
        <w:rPr>
          <w:rFonts w:asciiTheme="majorBidi" w:hAnsiTheme="majorBidi" w:cstheme="majorBidi"/>
        </w:rPr>
        <w:t xml:space="preserve">Test out each of the methods for your structures (basic test cases:  Make sure it doesn’t crash if the list is empty, make sure it works in a normal use case, don’t worry about testing extremely large numbers of objects).  </w:t>
      </w:r>
    </w:p>
    <w:p w14:paraId="2547F0EB" w14:textId="5A5A7C25" w:rsidR="00882689" w:rsidRPr="00D457F1" w:rsidRDefault="00E85989" w:rsidP="006B124D">
      <w:pPr>
        <w:jc w:val="both"/>
        <w:rPr>
          <w:rFonts w:asciiTheme="majorBidi" w:hAnsiTheme="majorBidi" w:cstheme="majorBidi"/>
          <w:bCs/>
        </w:rPr>
      </w:pPr>
      <w:r w:rsidRPr="00E85989">
        <w:rPr>
          <w:rFonts w:asciiTheme="majorBidi" w:hAnsiTheme="majorBidi" w:cstheme="majorBidi"/>
        </w:rPr>
        <w:t>Quick Theory Notes:   The two different approaches to merge</w:t>
      </w:r>
      <w:r w:rsidR="006B124D">
        <w:rPr>
          <w:rFonts w:asciiTheme="majorBidi" w:hAnsiTheme="majorBidi" w:cstheme="majorBidi"/>
        </w:rPr>
        <w:t xml:space="preserve"> </w:t>
      </w:r>
      <w:r w:rsidRPr="00E85989">
        <w:rPr>
          <w:rFonts w:asciiTheme="majorBidi" w:hAnsiTheme="majorBidi" w:cstheme="majorBidi"/>
        </w:rPr>
        <w:t>(the one in arraylist and the one in linkedlist) are both valid in some sense.</w:t>
      </w:r>
      <w:r w:rsidR="00802860">
        <w:rPr>
          <w:rFonts w:asciiTheme="majorBidi" w:hAnsiTheme="majorBidi" w:cstheme="majorBidi"/>
        </w:rPr>
        <w:t xml:space="preserve"> </w:t>
      </w:r>
      <w:r w:rsidRPr="00E85989">
        <w:rPr>
          <w:rFonts w:asciiTheme="majorBidi" w:hAnsiTheme="majorBidi" w:cstheme="majorBidi"/>
        </w:rPr>
        <w:t>Which one you should prefer depends a bit on the appropriate design/responsibility of the relevant classes and possibly any memory constraints. The linkedlist methods related to distances and getting eaten are an example of where using your own data structure can give advantages over built in ones, since a built in one wouldn’t r</w:t>
      </w:r>
      <w:r w:rsidR="00FD7753">
        <w:rPr>
          <w:rFonts w:asciiTheme="majorBidi" w:hAnsiTheme="majorBidi" w:cstheme="majorBidi"/>
        </w:rPr>
        <w:t>eally be able to work like that</w:t>
      </w:r>
      <w:bookmarkStart w:id="1" w:name="_GoBack"/>
      <w:bookmarkEnd w:id="1"/>
    </w:p>
    <w:sectPr w:rsidR="00882689" w:rsidRPr="00D457F1" w:rsidSect="008A6F33">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73D04E" w14:textId="77777777" w:rsidR="00040396" w:rsidRDefault="00040396" w:rsidP="00B44233">
      <w:pPr>
        <w:spacing w:after="0" w:line="240" w:lineRule="auto"/>
      </w:pPr>
      <w:r>
        <w:separator/>
      </w:r>
    </w:p>
  </w:endnote>
  <w:endnote w:type="continuationSeparator" w:id="0">
    <w:p w14:paraId="5EEF36E5" w14:textId="77777777" w:rsidR="00040396" w:rsidRDefault="00040396" w:rsidP="00B44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41B24" w14:textId="77777777" w:rsidR="00040396" w:rsidRDefault="00040396" w:rsidP="00B44233">
      <w:pPr>
        <w:spacing w:after="0" w:line="240" w:lineRule="auto"/>
      </w:pPr>
      <w:r>
        <w:separator/>
      </w:r>
    </w:p>
  </w:footnote>
  <w:footnote w:type="continuationSeparator" w:id="0">
    <w:p w14:paraId="1354734E" w14:textId="77777777" w:rsidR="00040396" w:rsidRDefault="00040396" w:rsidP="00B442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12E5A"/>
    <w:multiLevelType w:val="hybridMultilevel"/>
    <w:tmpl w:val="CFA818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024D0542"/>
    <w:multiLevelType w:val="hybridMultilevel"/>
    <w:tmpl w:val="D6949F9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A77CB2"/>
    <w:multiLevelType w:val="hybridMultilevel"/>
    <w:tmpl w:val="7262939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nsid w:val="101770EC"/>
    <w:multiLevelType w:val="hybridMultilevel"/>
    <w:tmpl w:val="D444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923538"/>
    <w:multiLevelType w:val="hybridMultilevel"/>
    <w:tmpl w:val="E2B27E3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1AD21D5D"/>
    <w:multiLevelType w:val="hybridMultilevel"/>
    <w:tmpl w:val="586EF8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245C15D0"/>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C4F18CC"/>
    <w:multiLevelType w:val="hybridMultilevel"/>
    <w:tmpl w:val="E0687F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36AB7FE9"/>
    <w:multiLevelType w:val="hybridMultilevel"/>
    <w:tmpl w:val="6D4448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37FB6921"/>
    <w:multiLevelType w:val="hybridMultilevel"/>
    <w:tmpl w:val="A5982E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3AC73457"/>
    <w:multiLevelType w:val="hybridMultilevel"/>
    <w:tmpl w:val="32DA50BE"/>
    <w:lvl w:ilvl="0" w:tplc="47F855D4">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nsid w:val="3E4B7BAD"/>
    <w:multiLevelType w:val="hybridMultilevel"/>
    <w:tmpl w:val="7CFEA6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3F630709"/>
    <w:multiLevelType w:val="hybridMultilevel"/>
    <w:tmpl w:val="52D2A95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nsid w:val="41157E21"/>
    <w:multiLevelType w:val="hybridMultilevel"/>
    <w:tmpl w:val="38AA2C1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nsid w:val="41730CD2"/>
    <w:multiLevelType w:val="hybridMultilevel"/>
    <w:tmpl w:val="F410A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BD60D96"/>
    <w:multiLevelType w:val="hybridMultilevel"/>
    <w:tmpl w:val="E7CAE0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nsid w:val="580D3FED"/>
    <w:multiLevelType w:val="hybridMultilevel"/>
    <w:tmpl w:val="30DA9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0B54798"/>
    <w:multiLevelType w:val="hybridMultilevel"/>
    <w:tmpl w:val="8B9A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865188"/>
    <w:multiLevelType w:val="hybridMultilevel"/>
    <w:tmpl w:val="3572A2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nsid w:val="6ABC6FD1"/>
    <w:multiLevelType w:val="hybridMultilevel"/>
    <w:tmpl w:val="FE40804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nsid w:val="7C187ABD"/>
    <w:multiLevelType w:val="hybridMultilevel"/>
    <w:tmpl w:val="CB5C0D8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9"/>
  </w:num>
  <w:num w:numId="2">
    <w:abstractNumId w:val="18"/>
  </w:num>
  <w:num w:numId="3">
    <w:abstractNumId w:val="20"/>
  </w:num>
  <w:num w:numId="4">
    <w:abstractNumId w:val="15"/>
  </w:num>
  <w:num w:numId="5">
    <w:abstractNumId w:val="5"/>
  </w:num>
  <w:num w:numId="6">
    <w:abstractNumId w:val="8"/>
  </w:num>
  <w:num w:numId="7">
    <w:abstractNumId w:val="6"/>
  </w:num>
  <w:num w:numId="8">
    <w:abstractNumId w:val="10"/>
  </w:num>
  <w:num w:numId="9">
    <w:abstractNumId w:val="12"/>
  </w:num>
  <w:num w:numId="10">
    <w:abstractNumId w:val="4"/>
  </w:num>
  <w:num w:numId="11">
    <w:abstractNumId w:val="11"/>
  </w:num>
  <w:num w:numId="12">
    <w:abstractNumId w:val="14"/>
  </w:num>
  <w:num w:numId="13">
    <w:abstractNumId w:val="16"/>
  </w:num>
  <w:num w:numId="14">
    <w:abstractNumId w:val="0"/>
  </w:num>
  <w:num w:numId="15">
    <w:abstractNumId w:val="13"/>
  </w:num>
  <w:num w:numId="16">
    <w:abstractNumId w:val="17"/>
  </w:num>
  <w:num w:numId="17">
    <w:abstractNumId w:val="2"/>
  </w:num>
  <w:num w:numId="18">
    <w:abstractNumId w:val="19"/>
  </w:num>
  <w:num w:numId="19">
    <w:abstractNumId w:val="3"/>
  </w:num>
  <w:num w:numId="20">
    <w:abstractNumId w:val="7"/>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sDAxN7EwNjM2MjFV0lEKTi0uzszPAykwrQUA3t3LaSwAAAA="/>
  </w:docVars>
  <w:rsids>
    <w:rsidRoot w:val="00097835"/>
    <w:rsid w:val="00007606"/>
    <w:rsid w:val="00010BEB"/>
    <w:rsid w:val="00017836"/>
    <w:rsid w:val="000237FF"/>
    <w:rsid w:val="0003488F"/>
    <w:rsid w:val="00040396"/>
    <w:rsid w:val="00050842"/>
    <w:rsid w:val="00056BD0"/>
    <w:rsid w:val="00057333"/>
    <w:rsid w:val="00063095"/>
    <w:rsid w:val="00064FEE"/>
    <w:rsid w:val="00071F5C"/>
    <w:rsid w:val="000728B4"/>
    <w:rsid w:val="00076AC0"/>
    <w:rsid w:val="000836D5"/>
    <w:rsid w:val="000863D6"/>
    <w:rsid w:val="00086BAB"/>
    <w:rsid w:val="00096B33"/>
    <w:rsid w:val="00097835"/>
    <w:rsid w:val="000A7C26"/>
    <w:rsid w:val="000B01A8"/>
    <w:rsid w:val="000C0CF1"/>
    <w:rsid w:val="000C5E92"/>
    <w:rsid w:val="000D11E8"/>
    <w:rsid w:val="000D74CD"/>
    <w:rsid w:val="00115C1E"/>
    <w:rsid w:val="00127979"/>
    <w:rsid w:val="00135CC7"/>
    <w:rsid w:val="00136C60"/>
    <w:rsid w:val="001436B0"/>
    <w:rsid w:val="00181917"/>
    <w:rsid w:val="0018197C"/>
    <w:rsid w:val="00192C5B"/>
    <w:rsid w:val="001A3ED8"/>
    <w:rsid w:val="001A4139"/>
    <w:rsid w:val="001B0912"/>
    <w:rsid w:val="001B0C82"/>
    <w:rsid w:val="001B13EE"/>
    <w:rsid w:val="001B3B65"/>
    <w:rsid w:val="001C0F6B"/>
    <w:rsid w:val="001D30AA"/>
    <w:rsid w:val="001D68B8"/>
    <w:rsid w:val="001D69AA"/>
    <w:rsid w:val="001F11A4"/>
    <w:rsid w:val="001F6C60"/>
    <w:rsid w:val="0020101D"/>
    <w:rsid w:val="00211ED9"/>
    <w:rsid w:val="00223401"/>
    <w:rsid w:val="00240574"/>
    <w:rsid w:val="002428AB"/>
    <w:rsid w:val="00244B15"/>
    <w:rsid w:val="00260EE7"/>
    <w:rsid w:val="00267B17"/>
    <w:rsid w:val="00281918"/>
    <w:rsid w:val="00284C88"/>
    <w:rsid w:val="00284E97"/>
    <w:rsid w:val="00290604"/>
    <w:rsid w:val="002B4B68"/>
    <w:rsid w:val="002E13B6"/>
    <w:rsid w:val="002F4B88"/>
    <w:rsid w:val="00301F7C"/>
    <w:rsid w:val="00320A33"/>
    <w:rsid w:val="00324831"/>
    <w:rsid w:val="003259C6"/>
    <w:rsid w:val="00357179"/>
    <w:rsid w:val="00371A12"/>
    <w:rsid w:val="00376D4F"/>
    <w:rsid w:val="00386CB5"/>
    <w:rsid w:val="003A56A1"/>
    <w:rsid w:val="003B1845"/>
    <w:rsid w:val="003B2DD5"/>
    <w:rsid w:val="003B3E8F"/>
    <w:rsid w:val="003C38CC"/>
    <w:rsid w:val="003C3AF8"/>
    <w:rsid w:val="003E1EE5"/>
    <w:rsid w:val="003E730A"/>
    <w:rsid w:val="00403188"/>
    <w:rsid w:val="0041129B"/>
    <w:rsid w:val="0041356A"/>
    <w:rsid w:val="00415D84"/>
    <w:rsid w:val="004174F2"/>
    <w:rsid w:val="00424FEA"/>
    <w:rsid w:val="004334ED"/>
    <w:rsid w:val="00437CB4"/>
    <w:rsid w:val="00446317"/>
    <w:rsid w:val="00447831"/>
    <w:rsid w:val="00451100"/>
    <w:rsid w:val="00451EC8"/>
    <w:rsid w:val="00476062"/>
    <w:rsid w:val="004821AD"/>
    <w:rsid w:val="0048721B"/>
    <w:rsid w:val="00494A71"/>
    <w:rsid w:val="004A559F"/>
    <w:rsid w:val="004A74B5"/>
    <w:rsid w:val="004C02A0"/>
    <w:rsid w:val="004D4338"/>
    <w:rsid w:val="004D5D3F"/>
    <w:rsid w:val="004E25ED"/>
    <w:rsid w:val="004F5606"/>
    <w:rsid w:val="00500107"/>
    <w:rsid w:val="005039EE"/>
    <w:rsid w:val="00505678"/>
    <w:rsid w:val="0052345D"/>
    <w:rsid w:val="00524200"/>
    <w:rsid w:val="00534766"/>
    <w:rsid w:val="00556345"/>
    <w:rsid w:val="00575A62"/>
    <w:rsid w:val="0057634F"/>
    <w:rsid w:val="00577442"/>
    <w:rsid w:val="00587890"/>
    <w:rsid w:val="00591B38"/>
    <w:rsid w:val="005A1CBD"/>
    <w:rsid w:val="005B2BCB"/>
    <w:rsid w:val="005B533F"/>
    <w:rsid w:val="005C12ED"/>
    <w:rsid w:val="005C5EA5"/>
    <w:rsid w:val="005C685E"/>
    <w:rsid w:val="005E327F"/>
    <w:rsid w:val="005E47BF"/>
    <w:rsid w:val="005F2E45"/>
    <w:rsid w:val="0065248F"/>
    <w:rsid w:val="00653C0B"/>
    <w:rsid w:val="00680C8C"/>
    <w:rsid w:val="006830B0"/>
    <w:rsid w:val="00683513"/>
    <w:rsid w:val="006915EC"/>
    <w:rsid w:val="00694E7F"/>
    <w:rsid w:val="00696207"/>
    <w:rsid w:val="006A4032"/>
    <w:rsid w:val="006B124D"/>
    <w:rsid w:val="006B7C78"/>
    <w:rsid w:val="006C227B"/>
    <w:rsid w:val="006E4004"/>
    <w:rsid w:val="006E4D94"/>
    <w:rsid w:val="006F6943"/>
    <w:rsid w:val="007114D4"/>
    <w:rsid w:val="0072232F"/>
    <w:rsid w:val="007251FA"/>
    <w:rsid w:val="007618DB"/>
    <w:rsid w:val="00766FD0"/>
    <w:rsid w:val="0077410B"/>
    <w:rsid w:val="00783B6A"/>
    <w:rsid w:val="00784464"/>
    <w:rsid w:val="00793973"/>
    <w:rsid w:val="00802860"/>
    <w:rsid w:val="00803FED"/>
    <w:rsid w:val="00814160"/>
    <w:rsid w:val="008203B7"/>
    <w:rsid w:val="0082213B"/>
    <w:rsid w:val="00827361"/>
    <w:rsid w:val="008312F1"/>
    <w:rsid w:val="008440EC"/>
    <w:rsid w:val="00850634"/>
    <w:rsid w:val="0085205A"/>
    <w:rsid w:val="008655FD"/>
    <w:rsid w:val="00882689"/>
    <w:rsid w:val="008926D0"/>
    <w:rsid w:val="00894F8D"/>
    <w:rsid w:val="008A6F33"/>
    <w:rsid w:val="008E1129"/>
    <w:rsid w:val="008E6953"/>
    <w:rsid w:val="008F7924"/>
    <w:rsid w:val="00907E79"/>
    <w:rsid w:val="0091215B"/>
    <w:rsid w:val="00923D37"/>
    <w:rsid w:val="00934970"/>
    <w:rsid w:val="00936BEE"/>
    <w:rsid w:val="00952402"/>
    <w:rsid w:val="00963777"/>
    <w:rsid w:val="00971D5C"/>
    <w:rsid w:val="00973F45"/>
    <w:rsid w:val="0097501C"/>
    <w:rsid w:val="00980C6B"/>
    <w:rsid w:val="009866BC"/>
    <w:rsid w:val="009C53E7"/>
    <w:rsid w:val="009C71CE"/>
    <w:rsid w:val="009C731C"/>
    <w:rsid w:val="00A1083A"/>
    <w:rsid w:val="00A17C8E"/>
    <w:rsid w:val="00A35B76"/>
    <w:rsid w:val="00A44B69"/>
    <w:rsid w:val="00A45BD1"/>
    <w:rsid w:val="00A52B80"/>
    <w:rsid w:val="00A674FE"/>
    <w:rsid w:val="00A67573"/>
    <w:rsid w:val="00A86C0B"/>
    <w:rsid w:val="00A96705"/>
    <w:rsid w:val="00AA0D58"/>
    <w:rsid w:val="00AA667A"/>
    <w:rsid w:val="00AB5061"/>
    <w:rsid w:val="00AE01BC"/>
    <w:rsid w:val="00AE0911"/>
    <w:rsid w:val="00AE3619"/>
    <w:rsid w:val="00AF4E50"/>
    <w:rsid w:val="00B00FB7"/>
    <w:rsid w:val="00B1149A"/>
    <w:rsid w:val="00B22A20"/>
    <w:rsid w:val="00B3522E"/>
    <w:rsid w:val="00B44233"/>
    <w:rsid w:val="00B46540"/>
    <w:rsid w:val="00B46550"/>
    <w:rsid w:val="00B47460"/>
    <w:rsid w:val="00B56D31"/>
    <w:rsid w:val="00B67DB1"/>
    <w:rsid w:val="00B70E6C"/>
    <w:rsid w:val="00B75220"/>
    <w:rsid w:val="00B81A65"/>
    <w:rsid w:val="00B86ABD"/>
    <w:rsid w:val="00B9018B"/>
    <w:rsid w:val="00B968BF"/>
    <w:rsid w:val="00BA06B3"/>
    <w:rsid w:val="00BA7ECE"/>
    <w:rsid w:val="00BC1998"/>
    <w:rsid w:val="00BC5566"/>
    <w:rsid w:val="00BD04F0"/>
    <w:rsid w:val="00BD6F1F"/>
    <w:rsid w:val="00BD7D6D"/>
    <w:rsid w:val="00BE148E"/>
    <w:rsid w:val="00BE3EF3"/>
    <w:rsid w:val="00BF25A9"/>
    <w:rsid w:val="00C06DD6"/>
    <w:rsid w:val="00C1416E"/>
    <w:rsid w:val="00C229A4"/>
    <w:rsid w:val="00C36645"/>
    <w:rsid w:val="00C63930"/>
    <w:rsid w:val="00C67255"/>
    <w:rsid w:val="00C76CD5"/>
    <w:rsid w:val="00CA0E05"/>
    <w:rsid w:val="00CA705E"/>
    <w:rsid w:val="00CB3A3C"/>
    <w:rsid w:val="00CB6529"/>
    <w:rsid w:val="00CB7D0D"/>
    <w:rsid w:val="00CE3CD4"/>
    <w:rsid w:val="00CE494E"/>
    <w:rsid w:val="00D13478"/>
    <w:rsid w:val="00D165A9"/>
    <w:rsid w:val="00D22462"/>
    <w:rsid w:val="00D26547"/>
    <w:rsid w:val="00D33EC9"/>
    <w:rsid w:val="00D35FDB"/>
    <w:rsid w:val="00D4393C"/>
    <w:rsid w:val="00D457F1"/>
    <w:rsid w:val="00D46F5A"/>
    <w:rsid w:val="00D502EA"/>
    <w:rsid w:val="00D54B08"/>
    <w:rsid w:val="00D71D31"/>
    <w:rsid w:val="00D827F1"/>
    <w:rsid w:val="00D852F9"/>
    <w:rsid w:val="00D85575"/>
    <w:rsid w:val="00D9529D"/>
    <w:rsid w:val="00DB58A0"/>
    <w:rsid w:val="00DB5FBB"/>
    <w:rsid w:val="00DB6C5D"/>
    <w:rsid w:val="00DC3550"/>
    <w:rsid w:val="00DC3A43"/>
    <w:rsid w:val="00DD1C6A"/>
    <w:rsid w:val="00DE2371"/>
    <w:rsid w:val="00DF25C5"/>
    <w:rsid w:val="00DF548F"/>
    <w:rsid w:val="00E003FE"/>
    <w:rsid w:val="00E10B40"/>
    <w:rsid w:val="00E22FB7"/>
    <w:rsid w:val="00E2652C"/>
    <w:rsid w:val="00E45B94"/>
    <w:rsid w:val="00E60251"/>
    <w:rsid w:val="00E76496"/>
    <w:rsid w:val="00E833F5"/>
    <w:rsid w:val="00E84634"/>
    <w:rsid w:val="00E85989"/>
    <w:rsid w:val="00E94780"/>
    <w:rsid w:val="00E947DC"/>
    <w:rsid w:val="00E95FD1"/>
    <w:rsid w:val="00E97CA8"/>
    <w:rsid w:val="00EA4044"/>
    <w:rsid w:val="00EA49AE"/>
    <w:rsid w:val="00EB063C"/>
    <w:rsid w:val="00EB1BBD"/>
    <w:rsid w:val="00EB3A22"/>
    <w:rsid w:val="00EC1822"/>
    <w:rsid w:val="00EC1FA6"/>
    <w:rsid w:val="00ED0B96"/>
    <w:rsid w:val="00EE3CF2"/>
    <w:rsid w:val="00F00090"/>
    <w:rsid w:val="00F05149"/>
    <w:rsid w:val="00F10890"/>
    <w:rsid w:val="00F113EF"/>
    <w:rsid w:val="00F128A2"/>
    <w:rsid w:val="00F24DBD"/>
    <w:rsid w:val="00F37B9C"/>
    <w:rsid w:val="00F43CF1"/>
    <w:rsid w:val="00F531A6"/>
    <w:rsid w:val="00F5530A"/>
    <w:rsid w:val="00F56FB4"/>
    <w:rsid w:val="00F62FB4"/>
    <w:rsid w:val="00F718ED"/>
    <w:rsid w:val="00F72E66"/>
    <w:rsid w:val="00F735EE"/>
    <w:rsid w:val="00F80267"/>
    <w:rsid w:val="00F80EB0"/>
    <w:rsid w:val="00F87BBE"/>
    <w:rsid w:val="00F90055"/>
    <w:rsid w:val="00F91C3B"/>
    <w:rsid w:val="00FA7D76"/>
    <w:rsid w:val="00FD22ED"/>
    <w:rsid w:val="00FD470C"/>
    <w:rsid w:val="00FD6791"/>
    <w:rsid w:val="00FD7753"/>
    <w:rsid w:val="00FF33A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BA81A"/>
  <w15:chartTrackingRefBased/>
  <w15:docId w15:val="{B5515B03-C963-442C-8945-497F09E52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312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72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645"/>
    <w:pPr>
      <w:ind w:left="720"/>
      <w:contextualSpacing/>
    </w:pPr>
  </w:style>
  <w:style w:type="character" w:styleId="Hyperlink">
    <w:name w:val="Hyperlink"/>
    <w:basedOn w:val="DefaultParagraphFont"/>
    <w:uiPriority w:val="99"/>
    <w:unhideWhenUsed/>
    <w:rsid w:val="00284E97"/>
    <w:rPr>
      <w:color w:val="0563C1" w:themeColor="hyperlink"/>
      <w:u w:val="single"/>
    </w:rPr>
  </w:style>
  <w:style w:type="paragraph" w:styleId="Title">
    <w:name w:val="Title"/>
    <w:basedOn w:val="Normal"/>
    <w:next w:val="Normal"/>
    <w:link w:val="TitleChar"/>
    <w:uiPriority w:val="10"/>
    <w:qFormat/>
    <w:rsid w:val="00284E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E97"/>
    <w:rPr>
      <w:rFonts w:asciiTheme="majorHAnsi" w:eastAsiaTheme="majorEastAsia" w:hAnsiTheme="majorHAnsi" w:cstheme="majorBidi"/>
      <w:spacing w:val="-10"/>
      <w:kern w:val="28"/>
      <w:sz w:val="56"/>
      <w:szCs w:val="56"/>
    </w:rPr>
  </w:style>
  <w:style w:type="paragraph" w:styleId="NoSpacing">
    <w:name w:val="No Spacing"/>
    <w:uiPriority w:val="1"/>
    <w:qFormat/>
    <w:rsid w:val="00B81A65"/>
    <w:pPr>
      <w:spacing w:after="0" w:line="240" w:lineRule="auto"/>
    </w:pPr>
  </w:style>
  <w:style w:type="table" w:styleId="TableGrid">
    <w:name w:val="Table Grid"/>
    <w:basedOn w:val="TableNormal"/>
    <w:uiPriority w:val="39"/>
    <w:rsid w:val="00BD04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8312F1"/>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1D68B8"/>
    <w:rPr>
      <w:color w:val="808080"/>
    </w:rPr>
  </w:style>
  <w:style w:type="character" w:customStyle="1" w:styleId="Heading2Char">
    <w:name w:val="Heading 2 Char"/>
    <w:basedOn w:val="DefaultParagraphFont"/>
    <w:link w:val="Heading2"/>
    <w:uiPriority w:val="9"/>
    <w:rsid w:val="00C67255"/>
    <w:rPr>
      <w:rFonts w:asciiTheme="majorHAnsi" w:eastAsiaTheme="majorEastAsia" w:hAnsiTheme="majorHAnsi" w:cstheme="majorBidi"/>
      <w:color w:val="2F5496" w:themeColor="accent1" w:themeShade="BF"/>
      <w:sz w:val="26"/>
      <w:szCs w:val="26"/>
    </w:rPr>
  </w:style>
  <w:style w:type="character" w:customStyle="1" w:styleId="hljs-keyword">
    <w:name w:val="hljs-keyword"/>
    <w:basedOn w:val="DefaultParagraphFont"/>
    <w:rsid w:val="0020101D"/>
  </w:style>
  <w:style w:type="character" w:customStyle="1" w:styleId="hljs-builtin">
    <w:name w:val="hljs-built_in"/>
    <w:basedOn w:val="DefaultParagraphFont"/>
    <w:rsid w:val="0020101D"/>
  </w:style>
  <w:style w:type="character" w:customStyle="1" w:styleId="hljs-title">
    <w:name w:val="hljs-title"/>
    <w:basedOn w:val="DefaultParagraphFont"/>
    <w:rsid w:val="0020101D"/>
  </w:style>
  <w:style w:type="paragraph" w:styleId="FootnoteText">
    <w:name w:val="footnote text"/>
    <w:basedOn w:val="Normal"/>
    <w:link w:val="FootnoteTextChar"/>
    <w:uiPriority w:val="99"/>
    <w:semiHidden/>
    <w:unhideWhenUsed/>
    <w:rsid w:val="00B442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4233"/>
    <w:rPr>
      <w:sz w:val="20"/>
      <w:szCs w:val="20"/>
    </w:rPr>
  </w:style>
  <w:style w:type="character" w:styleId="FootnoteReference">
    <w:name w:val="footnote reference"/>
    <w:basedOn w:val="DefaultParagraphFont"/>
    <w:uiPriority w:val="99"/>
    <w:semiHidden/>
    <w:unhideWhenUsed/>
    <w:rsid w:val="00B44233"/>
    <w:rPr>
      <w:vertAlign w:val="superscript"/>
    </w:rPr>
  </w:style>
  <w:style w:type="character" w:customStyle="1" w:styleId="UnresolvedMention">
    <w:name w:val="Unresolved Mention"/>
    <w:basedOn w:val="DefaultParagraphFont"/>
    <w:uiPriority w:val="99"/>
    <w:semiHidden/>
    <w:unhideWhenUsed/>
    <w:rsid w:val="00BA7ECE"/>
    <w:rPr>
      <w:color w:val="605E5C"/>
      <w:shd w:val="clear" w:color="auto" w:fill="E1DFDD"/>
    </w:rPr>
  </w:style>
  <w:style w:type="character" w:styleId="FollowedHyperlink">
    <w:name w:val="FollowedHyperlink"/>
    <w:basedOn w:val="DefaultParagraphFont"/>
    <w:uiPriority w:val="99"/>
    <w:semiHidden/>
    <w:unhideWhenUsed/>
    <w:rsid w:val="00BA7ECE"/>
    <w:rPr>
      <w:color w:val="954F72" w:themeColor="followedHyperlink"/>
      <w:u w:val="single"/>
    </w:rPr>
  </w:style>
  <w:style w:type="paragraph" w:styleId="BodyText">
    <w:name w:val="Body Text"/>
    <w:basedOn w:val="Normal"/>
    <w:link w:val="BodyTextChar"/>
    <w:uiPriority w:val="1"/>
    <w:qFormat/>
    <w:rsid w:val="00D9529D"/>
    <w:pPr>
      <w:widowControl w:val="0"/>
      <w:autoSpaceDE w:val="0"/>
      <w:autoSpaceDN w:val="0"/>
      <w:spacing w:before="120" w:after="120" w:line="276" w:lineRule="auto"/>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D9529D"/>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api/system.icomparable?view=net-5.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E3324-CFF2-4372-BADD-6A1E4437C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3</TotalTime>
  <Pages>3</Pages>
  <Words>1200</Words>
  <Characters>684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Srivastava</dc:creator>
  <cp:keywords/>
  <dc:description/>
  <cp:lastModifiedBy>Microsoft account</cp:lastModifiedBy>
  <cp:revision>256</cp:revision>
  <dcterms:created xsi:type="dcterms:W3CDTF">2017-02-09T15:45:00Z</dcterms:created>
  <dcterms:modified xsi:type="dcterms:W3CDTF">2023-03-0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bdac93cd729837bd4aedf55c9c902a256b9a8a0e966903bc6fcaa8af37e243</vt:lpwstr>
  </property>
</Properties>
</file>